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F32F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F32F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F32F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460CF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460CF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A460CF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A460CF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A460CF">
        <w:rPr>
          <w:b/>
          <w:bCs/>
          <w:w w:val="105"/>
          <w:sz w:val="44"/>
          <w:szCs w:val="44"/>
        </w:rPr>
        <w:t>IT use and legal liability</w:t>
      </w:r>
      <w:r w:rsidRPr="00A460CF">
        <w:rPr>
          <w:b/>
          <w:sz w:val="44"/>
          <w:szCs w:val="44"/>
        </w:rPr>
        <w:t xml:space="preserve"> </w:t>
      </w:r>
    </w:p>
    <w:p w14:paraId="5E703AC4" w14:textId="738D7A98" w:rsidR="00205843" w:rsidRPr="00A460CF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A460CF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A460CF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A460C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A460CF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A460CF">
        <w:rPr>
          <w:bCs/>
          <w:sz w:val="32"/>
          <w:szCs w:val="24"/>
        </w:rPr>
        <w:t>Projekt</w:t>
      </w:r>
      <w:r w:rsidR="00245204" w:rsidRPr="00A460CF">
        <w:rPr>
          <w:bCs/>
          <w:sz w:val="32"/>
          <w:szCs w:val="24"/>
        </w:rPr>
        <w:t xml:space="preserve"> 2</w:t>
      </w:r>
    </w:p>
    <w:p w14:paraId="24218E18" w14:textId="36C1B7C3" w:rsidR="00205843" w:rsidRPr="00A460CF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A460CF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A460CF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A460CF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A460CF">
        <w:rPr>
          <w:sz w:val="28"/>
          <w:szCs w:val="28"/>
        </w:rPr>
        <w:t>Studijní program:</w:t>
      </w:r>
      <w:r w:rsidR="00B118FF" w:rsidRPr="00A460CF">
        <w:rPr>
          <w:sz w:val="28"/>
          <w:szCs w:val="28"/>
        </w:rPr>
        <w:tab/>
      </w:r>
      <w:r w:rsidR="00F41170" w:rsidRPr="00A460CF">
        <w:rPr>
          <w:sz w:val="28"/>
          <w:szCs w:val="28"/>
        </w:rPr>
        <w:t>Informatika a kybernetika ve zdravotnictví</w:t>
      </w:r>
    </w:p>
    <w:p w14:paraId="39C09249" w14:textId="73CE13EF" w:rsidR="008E165D" w:rsidRPr="00A460CF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A460CF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A460CF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A460CF">
        <w:rPr>
          <w:sz w:val="28"/>
          <w:szCs w:val="28"/>
        </w:rPr>
        <w:t>Autor práce:</w:t>
      </w:r>
      <w:r w:rsidR="00B118FF" w:rsidRPr="00A460CF">
        <w:rPr>
          <w:sz w:val="28"/>
          <w:szCs w:val="28"/>
        </w:rPr>
        <w:tab/>
      </w:r>
      <w:r w:rsidR="005A4CEB" w:rsidRPr="00A460CF">
        <w:rPr>
          <w:sz w:val="28"/>
          <w:szCs w:val="28"/>
        </w:rPr>
        <w:t>Šimon Kochánek</w:t>
      </w:r>
    </w:p>
    <w:p w14:paraId="6B5EAE9C" w14:textId="7736E375" w:rsidR="00205843" w:rsidRPr="00A460CF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A460CF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A460CF">
        <w:rPr>
          <w:sz w:val="28"/>
          <w:szCs w:val="28"/>
        </w:rPr>
        <w:t>Vedoucí práce:</w:t>
      </w:r>
      <w:r w:rsidR="00B118FF" w:rsidRPr="00A460CF">
        <w:rPr>
          <w:sz w:val="28"/>
          <w:szCs w:val="28"/>
        </w:rPr>
        <w:tab/>
      </w:r>
      <w:r w:rsidR="005A4CEB" w:rsidRPr="00A460CF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A460CF" w:rsidRDefault="00A92ACF" w:rsidP="00A92ACF">
      <w:pPr>
        <w:ind w:left="109"/>
        <w:rPr>
          <w:sz w:val="20"/>
        </w:rPr>
      </w:pPr>
      <w:r w:rsidRPr="00A460CF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A460CF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Katedra</w:t>
      </w:r>
      <w:r w:rsidRPr="00A460CF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A460CF">
        <w:rPr>
          <w:rFonts w:ascii="Times New Roman" w:hAnsi="Times New Roman" w:cs="Times New Roman"/>
          <w:w w:val="105"/>
        </w:rPr>
        <w:tab/>
        <w:t>Akademický rok:</w:t>
      </w:r>
      <w:r w:rsidRPr="00A460CF">
        <w:rPr>
          <w:rFonts w:ascii="Times New Roman" w:hAnsi="Times New Roman" w:cs="Times New Roman"/>
          <w:spacing w:val="-47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A460CF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A460CF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A460CF">
        <w:rPr>
          <w:b/>
          <w:w w:val="110"/>
          <w:sz w:val="33"/>
        </w:rPr>
        <w:t>Z a d á</w:t>
      </w:r>
      <w:r w:rsidRPr="00A460CF">
        <w:rPr>
          <w:b/>
          <w:spacing w:val="-12"/>
          <w:w w:val="110"/>
          <w:sz w:val="33"/>
        </w:rPr>
        <w:t xml:space="preserve"> </w:t>
      </w:r>
      <w:r w:rsidRPr="00A460CF">
        <w:rPr>
          <w:b/>
          <w:w w:val="110"/>
          <w:sz w:val="33"/>
        </w:rPr>
        <w:t>n</w:t>
      </w:r>
      <w:r w:rsidRPr="00A460CF">
        <w:rPr>
          <w:b/>
          <w:spacing w:val="-3"/>
          <w:w w:val="110"/>
          <w:sz w:val="33"/>
        </w:rPr>
        <w:t xml:space="preserve"> </w:t>
      </w:r>
      <w:r w:rsidRPr="00A460CF">
        <w:rPr>
          <w:b/>
          <w:w w:val="110"/>
          <w:sz w:val="33"/>
        </w:rPr>
        <w:t>í   P r o j e k t   II</w:t>
      </w:r>
    </w:p>
    <w:p w14:paraId="48C295B1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A460CF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A460CF">
        <w:rPr>
          <w:w w:val="105"/>
          <w:position w:val="3"/>
        </w:rPr>
        <w:t>Student:</w:t>
      </w:r>
      <w:r w:rsidRPr="00A460CF">
        <w:rPr>
          <w:w w:val="105"/>
          <w:position w:val="4"/>
        </w:rPr>
        <w:tab/>
      </w:r>
      <w:r w:rsidRPr="00A460CF">
        <w:rPr>
          <w:b/>
          <w:w w:val="105"/>
          <w:sz w:val="33"/>
        </w:rPr>
        <w:t>Simon Kochánek</w:t>
      </w:r>
    </w:p>
    <w:p w14:paraId="46595D60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Obor:</w:t>
      </w:r>
      <w:r w:rsidRPr="00A460CF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A460CF">
        <w:rPr>
          <w:rFonts w:ascii="Times New Roman" w:hAnsi="Times New Roman" w:cs="Times New Roman"/>
          <w:w w:val="105"/>
        </w:rPr>
        <w:t>Téma:</w:t>
      </w:r>
      <w:r w:rsidRPr="00A460CF">
        <w:rPr>
          <w:rFonts w:ascii="Times New Roman" w:hAnsi="Times New Roman" w:cs="Times New Roman"/>
          <w:w w:val="105"/>
        </w:rPr>
        <w:tab/>
      </w:r>
      <w:r w:rsidRPr="00A460CF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A460CF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A460CF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Téma</w:t>
      </w:r>
      <w:r w:rsidRPr="00A460CF">
        <w:rPr>
          <w:rFonts w:ascii="Times New Roman" w:hAnsi="Times New Roman" w:cs="Times New Roman"/>
          <w:spacing w:val="-15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anglicky:</w:t>
      </w:r>
      <w:r w:rsidRPr="00A460CF">
        <w:rPr>
          <w:rFonts w:ascii="Times New Roman" w:hAnsi="Times New Roman" w:cs="Times New Roman"/>
          <w:w w:val="105"/>
        </w:rPr>
        <w:tab/>
      </w:r>
      <w:r w:rsidRPr="00A460CF">
        <w:rPr>
          <w:rFonts w:ascii="Times New Roman" w:hAnsi="Times New Roman" w:cs="Times New Roman"/>
          <w:b/>
          <w:bCs/>
          <w:w w:val="105"/>
        </w:rPr>
        <w:t>IT use and legal liability</w:t>
      </w:r>
    </w:p>
    <w:p w14:paraId="07A16AA3" w14:textId="77777777" w:rsidR="00A92ACF" w:rsidRPr="00A460CF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Z á s a d y  p r o  v y p r a c o v á n í</w:t>
      </w:r>
      <w:r w:rsidRPr="00A460CF">
        <w:rPr>
          <w:rFonts w:ascii="Times New Roman" w:hAnsi="Times New Roman" w:cs="Times New Roman"/>
          <w:spacing w:val="15"/>
          <w:w w:val="105"/>
        </w:rPr>
        <w:t xml:space="preserve"> </w:t>
      </w:r>
      <w:r w:rsidRPr="00A460CF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A460CF">
        <w:rPr>
          <w:rFonts w:ascii="Times New Roman" w:hAnsi="Times New Roman" w:cs="Times New Roman"/>
          <w:spacing w:val="-13"/>
          <w:w w:val="105"/>
        </w:rPr>
        <w:t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kyber prostředí,  a dále vypracování materiálu.</w:t>
      </w:r>
    </w:p>
    <w:p w14:paraId="390BF5DA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A460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A460CF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A460CF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A460CF" w:rsidRDefault="00004EE1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A460CF">
        <w:rPr>
          <w:sz w:val="19"/>
          <w:szCs w:val="19"/>
        </w:rPr>
        <w:t xml:space="preserve">  aktuální znění</w:t>
      </w:r>
    </w:p>
    <w:p w14:paraId="087D36E7" w14:textId="77777777" w:rsidR="00A92ACF" w:rsidRPr="00A460CF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A460CF">
        <w:rPr>
          <w:sz w:val="19"/>
          <w:szCs w:val="19"/>
        </w:rPr>
        <w:t>Jan Kolouch a kolektiv,</w:t>
      </w:r>
      <w:r w:rsidRPr="00A460CF">
        <w:t xml:space="preserve"> </w:t>
      </w:r>
      <w:r w:rsidRPr="00A460CF">
        <w:rPr>
          <w:sz w:val="19"/>
          <w:szCs w:val="19"/>
        </w:rPr>
        <w:t>"CYBERSECURITY", https://knihy.nic.cz/</w:t>
      </w:r>
    </w:p>
    <w:p w14:paraId="46AFE13B" w14:textId="77777777" w:rsidR="00A92ACF" w:rsidRPr="00A460CF" w:rsidRDefault="00004EE1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A460CF">
        <w:rPr>
          <w:sz w:val="19"/>
          <w:szCs w:val="19"/>
        </w:rPr>
        <w:t>, vzdělávací materiály</w:t>
      </w:r>
    </w:p>
    <w:p w14:paraId="64607FCE" w14:textId="77777777" w:rsidR="00A92ACF" w:rsidRPr="00A460CF" w:rsidRDefault="00004EE1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A460CF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A460CF">
        <w:rPr>
          <w:sz w:val="19"/>
          <w:szCs w:val="19"/>
        </w:rPr>
        <w:t xml:space="preserve"> aktuální znění</w:t>
      </w:r>
    </w:p>
    <w:p w14:paraId="6513E6D6" w14:textId="77777777" w:rsidR="00A92ACF" w:rsidRPr="00A460CF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A460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lastRenderedPageBreak/>
        <w:t>Vedoucí:</w:t>
      </w:r>
      <w:r w:rsidRPr="00A460CF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A460CF">
        <w:rPr>
          <w:rFonts w:ascii="Times New Roman" w:hAnsi="Times New Roman" w:cs="Times New Roman"/>
          <w:w w:val="105"/>
        </w:rPr>
        <w:t>Konzultanti:</w:t>
      </w:r>
      <w:r w:rsidRPr="00A460CF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A460CF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A460CF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A460CF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A460CF" w:rsidRDefault="00A92ACF" w:rsidP="00A92ACF">
      <w:pPr>
        <w:sectPr w:rsidR="00A92ACF" w:rsidRPr="00A460CF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A460CF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</w:rPr>
        <w:br w:type="column"/>
      </w:r>
      <w:r w:rsidRPr="00A460CF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A460CF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  <w:r w:rsidRPr="00A460CF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A460CF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A460CF">
        <w:rPr>
          <w:rFonts w:ascii="Times New Roman" w:hAnsi="Times New Roman" w:cs="Times New Roman"/>
          <w:w w:val="105"/>
        </w:rPr>
        <w:t>vedoucí / zástupce ved. katedr</w:t>
      </w:r>
    </w:p>
    <w:p w14:paraId="7EDD7988" w14:textId="77777777" w:rsidR="00A92ACF" w:rsidRPr="00A460CF" w:rsidRDefault="00A92ACF" w:rsidP="00A92ACF">
      <w:pPr>
        <w:sectPr w:rsidR="00A92ACF" w:rsidRPr="00A460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A460CF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A460CF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A460CF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A460CF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A460CF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A460CF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A460CF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A460CF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A460CF">
        <w:rPr>
          <w:b/>
          <w:sz w:val="32"/>
          <w:szCs w:val="28"/>
        </w:rPr>
        <w:t>PROHLÁŠENÍ</w:t>
      </w:r>
    </w:p>
    <w:p w14:paraId="549D4236" w14:textId="77777777" w:rsidR="00E249B0" w:rsidRPr="00A460CF" w:rsidRDefault="00E249B0" w:rsidP="00E249B0">
      <w:pPr>
        <w:pStyle w:val="Normlnbezodsazen"/>
      </w:pPr>
    </w:p>
    <w:p w14:paraId="3001FAE5" w14:textId="0DEF536D" w:rsidR="00786D82" w:rsidRPr="00A460CF" w:rsidRDefault="00786D82" w:rsidP="00E249B0">
      <w:pPr>
        <w:pStyle w:val="Normlnbezodsazen"/>
      </w:pPr>
      <w:r w:rsidRPr="00A460CF">
        <w:t xml:space="preserve">Prohlašuji, že jsem práci s názvem </w:t>
      </w:r>
      <w:r w:rsidR="00432FC1" w:rsidRPr="00A460CF">
        <w:t>„</w:t>
      </w:r>
      <w:r w:rsidR="00432FC1" w:rsidRPr="00A460CF">
        <w:rPr>
          <w:w w:val="105"/>
        </w:rPr>
        <w:t>Užívání IT a právní odpovědnost“</w:t>
      </w:r>
      <w:r w:rsidR="00432FC1" w:rsidRPr="00A460CF">
        <w:rPr>
          <w:b/>
          <w:w w:val="105"/>
        </w:rPr>
        <w:t xml:space="preserve"> </w:t>
      </w:r>
      <w:r w:rsidRPr="00A460CF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A460CF" w:rsidRDefault="00786D82" w:rsidP="00E249B0">
      <w:pPr>
        <w:pStyle w:val="Normlnbezodsazen"/>
      </w:pPr>
      <w:r w:rsidRPr="00A460CF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A460CF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A460CF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A460CF">
        <w:rPr>
          <w:szCs w:val="24"/>
        </w:rPr>
        <w:t xml:space="preserve">V Kladně </w:t>
      </w:r>
      <w:r w:rsidR="005C30DA" w:rsidRPr="00A460CF">
        <w:rPr>
          <w:szCs w:val="24"/>
        </w:rPr>
        <w:t>23.5.2022</w:t>
      </w:r>
      <w:r w:rsidRPr="00A460CF">
        <w:rPr>
          <w:sz w:val="28"/>
        </w:rPr>
        <w:tab/>
      </w:r>
      <w:r w:rsidRPr="00A460CF">
        <w:rPr>
          <w:sz w:val="28"/>
        </w:rPr>
        <w:tab/>
        <w:t xml:space="preserve">  </w:t>
      </w:r>
      <w:r w:rsidRPr="00A460CF">
        <w:rPr>
          <w:sz w:val="28"/>
        </w:rPr>
        <w:tab/>
      </w:r>
      <w:r w:rsidRPr="00A460CF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A460CF" w:rsidRDefault="00786D82" w:rsidP="00E249B0">
      <w:pPr>
        <w:spacing w:after="0" w:line="360" w:lineRule="auto"/>
        <w:ind w:firstLine="709"/>
        <w:rPr>
          <w:szCs w:val="24"/>
        </w:rPr>
      </w:pP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Pr="00A460CF">
        <w:rPr>
          <w:szCs w:val="24"/>
        </w:rPr>
        <w:tab/>
      </w:r>
      <w:r w:rsidR="005A4CEB" w:rsidRPr="00A460CF">
        <w:rPr>
          <w:szCs w:val="24"/>
        </w:rPr>
        <w:t>Šimon Kochánek</w:t>
      </w:r>
      <w:r w:rsidR="00E249B0" w:rsidRPr="00A460CF">
        <w:rPr>
          <w:szCs w:val="24"/>
        </w:rPr>
        <w:br w:type="page"/>
      </w:r>
    </w:p>
    <w:p w14:paraId="38DCB320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A460CF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A460CF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A460CF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A460CF">
        <w:rPr>
          <w:b/>
          <w:sz w:val="32"/>
          <w:szCs w:val="28"/>
        </w:rPr>
        <w:t>PODĚKOVÁNÍ</w:t>
      </w:r>
    </w:p>
    <w:p w14:paraId="32446937" w14:textId="77777777" w:rsidR="00E249B0" w:rsidRPr="00A460CF" w:rsidRDefault="00E249B0" w:rsidP="00E249B0">
      <w:pPr>
        <w:pStyle w:val="Normlnbezodsazen"/>
      </w:pPr>
    </w:p>
    <w:p w14:paraId="15D732E2" w14:textId="6799ACB3" w:rsidR="00282F07" w:rsidRPr="00A460CF" w:rsidRDefault="00222650" w:rsidP="00282F07">
      <w:pPr>
        <w:pStyle w:val="Normlnbezodsazen"/>
      </w:pPr>
      <w:r w:rsidRPr="00A460CF">
        <w:t>Rád bych poděkoval paní doktorce Brechlerové za možnost</w:t>
      </w:r>
      <w:r w:rsidR="00BC766D" w:rsidRPr="00A460CF">
        <w:t xml:space="preserve"> práce pod jejím vedením na tomto projektu</w:t>
      </w:r>
      <w:r w:rsidR="00282F07" w:rsidRPr="00A460CF">
        <w:t>.</w:t>
      </w:r>
    </w:p>
    <w:p w14:paraId="7435C471" w14:textId="77777777" w:rsidR="00F33B26" w:rsidRPr="00A460CF" w:rsidRDefault="00E249B0" w:rsidP="00F33B26">
      <w:pPr>
        <w:pStyle w:val="Normlnbezodsazen"/>
        <w:rPr>
          <w:rFonts w:eastAsia="Times New Roman"/>
          <w:szCs w:val="20"/>
        </w:rPr>
      </w:pPr>
      <w:r w:rsidRPr="00A460CF">
        <w:br w:type="page"/>
      </w:r>
    </w:p>
    <w:p w14:paraId="0F2AEB18" w14:textId="77777777" w:rsidR="00F33B26" w:rsidRPr="00A460CF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A460CF" w:rsidRDefault="005C015F" w:rsidP="00F33B26">
      <w:pPr>
        <w:pStyle w:val="Normlnbezodsazen"/>
        <w:rPr>
          <w:sz w:val="32"/>
        </w:rPr>
      </w:pPr>
      <w:r w:rsidRPr="00A460CF">
        <w:t xml:space="preserve"> </w:t>
      </w:r>
    </w:p>
    <w:p w14:paraId="3D7558C5" w14:textId="77777777" w:rsidR="00205843" w:rsidRPr="00A460CF" w:rsidRDefault="00205843" w:rsidP="00DE2948">
      <w:pPr>
        <w:spacing w:after="0" w:line="360" w:lineRule="auto"/>
        <w:ind w:firstLine="0"/>
      </w:pPr>
    </w:p>
    <w:p w14:paraId="59DB5E39" w14:textId="77777777" w:rsidR="00205843" w:rsidRPr="00A460CF" w:rsidRDefault="00205843" w:rsidP="00DE2948">
      <w:pPr>
        <w:spacing w:after="0" w:line="360" w:lineRule="auto"/>
        <w:ind w:firstLine="0"/>
      </w:pPr>
    </w:p>
    <w:p w14:paraId="4FBA96AF" w14:textId="77777777" w:rsidR="00205843" w:rsidRPr="00A460CF" w:rsidRDefault="00205843" w:rsidP="00DE2948">
      <w:pPr>
        <w:spacing w:after="0" w:line="360" w:lineRule="auto"/>
        <w:ind w:firstLine="0"/>
      </w:pPr>
    </w:p>
    <w:p w14:paraId="44339995" w14:textId="77777777" w:rsidR="00205843" w:rsidRPr="00A460CF" w:rsidRDefault="00205843" w:rsidP="00DE2948">
      <w:pPr>
        <w:spacing w:after="0" w:line="360" w:lineRule="auto"/>
        <w:ind w:firstLine="0"/>
      </w:pPr>
    </w:p>
    <w:p w14:paraId="0A97B316" w14:textId="77777777" w:rsidR="00205843" w:rsidRPr="00A460CF" w:rsidRDefault="00205843" w:rsidP="00DE2948">
      <w:pPr>
        <w:spacing w:after="0" w:line="360" w:lineRule="auto"/>
        <w:ind w:firstLine="0"/>
      </w:pPr>
    </w:p>
    <w:p w14:paraId="78BE112E" w14:textId="77777777" w:rsidR="00205843" w:rsidRPr="00A460CF" w:rsidRDefault="00205843" w:rsidP="00DE2948">
      <w:pPr>
        <w:spacing w:after="0" w:line="360" w:lineRule="auto"/>
        <w:ind w:firstLine="0"/>
      </w:pPr>
    </w:p>
    <w:p w14:paraId="2EA608C6" w14:textId="77777777" w:rsidR="00205843" w:rsidRPr="00A460CF" w:rsidRDefault="00205843" w:rsidP="00DE2948">
      <w:pPr>
        <w:spacing w:after="0" w:line="360" w:lineRule="auto"/>
        <w:ind w:firstLine="0"/>
      </w:pPr>
    </w:p>
    <w:p w14:paraId="32AB5F89" w14:textId="77777777" w:rsidR="00205843" w:rsidRPr="00A460CF" w:rsidRDefault="00205843" w:rsidP="00DE2948">
      <w:pPr>
        <w:spacing w:after="0" w:line="360" w:lineRule="auto"/>
        <w:ind w:firstLine="0"/>
      </w:pPr>
    </w:p>
    <w:p w14:paraId="737CC8CF" w14:textId="77777777" w:rsidR="00205843" w:rsidRPr="00A460CF" w:rsidRDefault="00205843" w:rsidP="00DE2948">
      <w:pPr>
        <w:spacing w:after="0" w:line="360" w:lineRule="auto"/>
        <w:ind w:firstLine="0"/>
      </w:pPr>
    </w:p>
    <w:p w14:paraId="15309654" w14:textId="77777777" w:rsidR="00205843" w:rsidRPr="00A460CF" w:rsidRDefault="00205843" w:rsidP="00DE2948">
      <w:pPr>
        <w:spacing w:after="0" w:line="360" w:lineRule="auto"/>
        <w:ind w:firstLine="0"/>
      </w:pPr>
    </w:p>
    <w:p w14:paraId="0403C200" w14:textId="77777777" w:rsidR="00205843" w:rsidRPr="00A460CF" w:rsidRDefault="00205843" w:rsidP="00DE2948">
      <w:pPr>
        <w:spacing w:after="0" w:line="360" w:lineRule="auto"/>
        <w:ind w:firstLine="0"/>
      </w:pPr>
    </w:p>
    <w:p w14:paraId="1F36374B" w14:textId="77777777" w:rsidR="00205843" w:rsidRPr="00A460CF" w:rsidRDefault="00205843" w:rsidP="00DE2948">
      <w:pPr>
        <w:spacing w:after="0" w:line="360" w:lineRule="auto"/>
        <w:ind w:firstLine="0"/>
      </w:pPr>
    </w:p>
    <w:p w14:paraId="14FF8358" w14:textId="77777777" w:rsidR="00205843" w:rsidRPr="00A460CF" w:rsidRDefault="00205843" w:rsidP="00DE2948">
      <w:pPr>
        <w:spacing w:after="0" w:line="360" w:lineRule="auto"/>
        <w:ind w:firstLine="0"/>
      </w:pPr>
    </w:p>
    <w:p w14:paraId="24A5D1FE" w14:textId="77777777" w:rsidR="00F33B26" w:rsidRPr="00A460CF" w:rsidRDefault="00F33B26" w:rsidP="00D66B84">
      <w:pPr>
        <w:spacing w:after="0" w:line="360" w:lineRule="auto"/>
        <w:ind w:firstLine="0"/>
      </w:pPr>
    </w:p>
    <w:p w14:paraId="1110ED66" w14:textId="77777777" w:rsidR="00834C15" w:rsidRPr="00A460CF" w:rsidRDefault="00834C15" w:rsidP="00DE2948">
      <w:pPr>
        <w:spacing w:after="0" w:line="360" w:lineRule="auto"/>
        <w:ind w:firstLine="0"/>
      </w:pPr>
    </w:p>
    <w:p w14:paraId="51700B57" w14:textId="77777777" w:rsidR="00856733" w:rsidRPr="00A460CF" w:rsidRDefault="00856733" w:rsidP="00DE2948">
      <w:pPr>
        <w:spacing w:after="0" w:line="360" w:lineRule="auto"/>
        <w:ind w:firstLine="0"/>
      </w:pPr>
    </w:p>
    <w:p w14:paraId="526FE5AA" w14:textId="77777777" w:rsidR="00856733" w:rsidRPr="00A460CF" w:rsidRDefault="00856733" w:rsidP="00DE2948">
      <w:pPr>
        <w:spacing w:after="0" w:line="360" w:lineRule="auto"/>
        <w:ind w:firstLine="0"/>
      </w:pPr>
    </w:p>
    <w:p w14:paraId="29CA9B87" w14:textId="77777777" w:rsidR="00304E67" w:rsidRPr="00A460CF" w:rsidRDefault="00304E67" w:rsidP="00DE2948">
      <w:pPr>
        <w:spacing w:after="0" w:line="360" w:lineRule="auto"/>
        <w:ind w:firstLine="0"/>
      </w:pPr>
    </w:p>
    <w:p w14:paraId="5CBD4BAE" w14:textId="77777777" w:rsidR="00834C15" w:rsidRPr="00A460CF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A460CF">
        <w:rPr>
          <w:b/>
          <w:sz w:val="32"/>
          <w:szCs w:val="28"/>
        </w:rPr>
        <w:t>ABSTRAKT</w:t>
      </w:r>
    </w:p>
    <w:p w14:paraId="2F7F20DE" w14:textId="77777777" w:rsidR="00456EEE" w:rsidRPr="00A460CF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A460CF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A460CF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A460CF" w:rsidRDefault="00604033" w:rsidP="00856733">
      <w:pPr>
        <w:pStyle w:val="Normlnbezodsazen"/>
      </w:pPr>
      <w:r w:rsidRPr="00A460CF">
        <w:t>Hlavními</w:t>
      </w:r>
      <w:r w:rsidR="007610B6" w:rsidRPr="00A460CF">
        <w:t xml:space="preserve"> cíli je rešerše a informování studenta o vzdělání se v právním předpisech pohybujících se okolo výpočetní techniky</w:t>
      </w:r>
      <w:r w:rsidR="008E2458" w:rsidRPr="00A460CF">
        <w:t>.</w:t>
      </w:r>
      <w:r w:rsidR="00DB2018" w:rsidRPr="00A460CF">
        <w:t xml:space="preserve"> </w:t>
      </w:r>
      <w:r w:rsidR="008E2458" w:rsidRPr="00A460CF">
        <w:t>Dále vzdělání se v zákonu o kybernetické bezpečnosti a zjištění si práv a povinností s internetovým připojením. Mnoho informací bylo čerpáno z</w:t>
      </w:r>
      <w:r w:rsidR="006173E9" w:rsidRPr="00A460CF">
        <w:t> </w:t>
      </w:r>
      <w:r w:rsidR="008E2458" w:rsidRPr="00A460CF">
        <w:t>přednášek</w:t>
      </w:r>
      <w:r w:rsidR="006173E9" w:rsidRPr="00A460CF">
        <w:t xml:space="preserve"> doc. Jana Koloucha</w:t>
      </w:r>
      <w:r w:rsidR="00E91FA0" w:rsidRPr="00A460CF">
        <w:t xml:space="preserve"> a od Národního Ú</w:t>
      </w:r>
      <w:r w:rsidR="0011420F" w:rsidRPr="00A460CF">
        <w:t>řad</w:t>
      </w:r>
      <w:r w:rsidR="00E91FA0" w:rsidRPr="00A460CF">
        <w:t xml:space="preserve"> pro Kybernetickou</w:t>
      </w:r>
      <w:r w:rsidR="0011420F" w:rsidRPr="00A460CF">
        <w:t xml:space="preserve"> a </w:t>
      </w:r>
      <w:r w:rsidR="00D97943" w:rsidRPr="00A460CF">
        <w:t>I</w:t>
      </w:r>
      <w:r w:rsidR="0011420F" w:rsidRPr="00A460CF">
        <w:t>nformační</w:t>
      </w:r>
      <w:r w:rsidR="00E91FA0" w:rsidRPr="00A460CF">
        <w:t xml:space="preserve"> Bezpečnost</w:t>
      </w:r>
      <w:r w:rsidR="00962635" w:rsidRPr="00A460CF">
        <w:t>.</w:t>
      </w:r>
    </w:p>
    <w:p w14:paraId="4A730C05" w14:textId="77777777" w:rsidR="00834C15" w:rsidRPr="00A460CF" w:rsidRDefault="00834C15" w:rsidP="00856733">
      <w:pPr>
        <w:spacing w:before="360"/>
        <w:ind w:firstLine="0"/>
        <w:rPr>
          <w:b/>
          <w:sz w:val="28"/>
        </w:rPr>
      </w:pPr>
      <w:r w:rsidRPr="00A460CF">
        <w:rPr>
          <w:b/>
          <w:sz w:val="28"/>
        </w:rPr>
        <w:t>Klíčová slova</w:t>
      </w:r>
    </w:p>
    <w:p w14:paraId="3AA0FA74" w14:textId="3A48B71A" w:rsidR="00CA0FA6" w:rsidRPr="00A460CF" w:rsidRDefault="00456EEE" w:rsidP="00CA0FA6">
      <w:pPr>
        <w:pStyle w:val="Normlnbezodsazen"/>
      </w:pPr>
      <w:r w:rsidRPr="00A460CF">
        <w:t>Právo v IT, zákon o kybernetické bezpečnosti, kybernetická bezpečnost</w:t>
      </w:r>
      <w:r w:rsidR="00CA0FA6" w:rsidRPr="00A460CF">
        <w:br w:type="page"/>
      </w:r>
    </w:p>
    <w:p w14:paraId="4CB4F76D" w14:textId="77777777" w:rsidR="00205843" w:rsidRPr="00A460CF" w:rsidRDefault="00205843" w:rsidP="00DE2948">
      <w:pPr>
        <w:spacing w:after="0" w:line="360" w:lineRule="auto"/>
        <w:ind w:firstLine="0"/>
      </w:pPr>
    </w:p>
    <w:p w14:paraId="5584EEC8" w14:textId="77777777" w:rsidR="00205843" w:rsidRPr="00A460CF" w:rsidRDefault="00205843" w:rsidP="00DE2948">
      <w:pPr>
        <w:spacing w:after="0" w:line="360" w:lineRule="auto"/>
        <w:ind w:firstLine="0"/>
      </w:pPr>
    </w:p>
    <w:p w14:paraId="67C954DB" w14:textId="77777777" w:rsidR="00205843" w:rsidRPr="00A460CF" w:rsidRDefault="00205843" w:rsidP="00DE2948">
      <w:pPr>
        <w:spacing w:after="0" w:line="360" w:lineRule="auto"/>
        <w:ind w:firstLine="0"/>
      </w:pPr>
    </w:p>
    <w:p w14:paraId="31C94C79" w14:textId="77777777" w:rsidR="00205843" w:rsidRPr="00A460CF" w:rsidRDefault="00205843" w:rsidP="00DE2948">
      <w:pPr>
        <w:spacing w:after="0" w:line="360" w:lineRule="auto"/>
        <w:ind w:firstLine="0"/>
      </w:pPr>
    </w:p>
    <w:p w14:paraId="12877B8D" w14:textId="77777777" w:rsidR="00205843" w:rsidRPr="00A460CF" w:rsidRDefault="00205843" w:rsidP="00DE2948">
      <w:pPr>
        <w:spacing w:after="0" w:line="360" w:lineRule="auto"/>
        <w:ind w:firstLine="0"/>
      </w:pPr>
    </w:p>
    <w:p w14:paraId="729B8F89" w14:textId="77777777" w:rsidR="00205843" w:rsidRPr="00A460CF" w:rsidRDefault="00205843" w:rsidP="00DE2948">
      <w:pPr>
        <w:spacing w:after="0" w:line="360" w:lineRule="auto"/>
        <w:ind w:firstLine="0"/>
      </w:pPr>
    </w:p>
    <w:p w14:paraId="54DE6744" w14:textId="77777777" w:rsidR="00205843" w:rsidRPr="00A460CF" w:rsidRDefault="00205843" w:rsidP="00DE2948">
      <w:pPr>
        <w:spacing w:after="0" w:line="360" w:lineRule="auto"/>
        <w:ind w:firstLine="0"/>
      </w:pPr>
    </w:p>
    <w:p w14:paraId="732C7624" w14:textId="77777777" w:rsidR="00205843" w:rsidRPr="00A460CF" w:rsidRDefault="00205843" w:rsidP="00DE2948">
      <w:pPr>
        <w:spacing w:after="0" w:line="360" w:lineRule="auto"/>
        <w:ind w:firstLine="0"/>
      </w:pPr>
    </w:p>
    <w:p w14:paraId="0BBD2623" w14:textId="77777777" w:rsidR="00205843" w:rsidRPr="00A460CF" w:rsidRDefault="00205843" w:rsidP="00DE2948">
      <w:pPr>
        <w:spacing w:after="0" w:line="360" w:lineRule="auto"/>
        <w:ind w:firstLine="0"/>
      </w:pPr>
    </w:p>
    <w:p w14:paraId="726CC548" w14:textId="77777777" w:rsidR="00205843" w:rsidRPr="00A460CF" w:rsidRDefault="00205843" w:rsidP="00DE2948">
      <w:pPr>
        <w:spacing w:after="0" w:line="360" w:lineRule="auto"/>
        <w:ind w:firstLine="0"/>
      </w:pPr>
    </w:p>
    <w:p w14:paraId="51D960AD" w14:textId="77777777" w:rsidR="00205843" w:rsidRPr="00A460CF" w:rsidRDefault="00205843" w:rsidP="00DE2948">
      <w:pPr>
        <w:spacing w:after="0" w:line="360" w:lineRule="auto"/>
        <w:ind w:firstLine="0"/>
      </w:pPr>
    </w:p>
    <w:p w14:paraId="1B5EC110" w14:textId="77777777" w:rsidR="00205843" w:rsidRPr="00A460CF" w:rsidRDefault="00205843" w:rsidP="00DE2948">
      <w:pPr>
        <w:spacing w:after="0" w:line="360" w:lineRule="auto"/>
        <w:ind w:firstLine="0"/>
      </w:pPr>
    </w:p>
    <w:p w14:paraId="1D215217" w14:textId="77777777" w:rsidR="00205843" w:rsidRPr="00A460CF" w:rsidRDefault="00205843" w:rsidP="00DE2948">
      <w:pPr>
        <w:spacing w:after="0" w:line="360" w:lineRule="auto"/>
        <w:ind w:firstLine="0"/>
      </w:pPr>
    </w:p>
    <w:p w14:paraId="2256F694" w14:textId="77777777" w:rsidR="00834C15" w:rsidRPr="00A460CF" w:rsidRDefault="00834C15" w:rsidP="00DE2948">
      <w:pPr>
        <w:spacing w:after="0" w:line="360" w:lineRule="auto"/>
        <w:ind w:firstLine="0"/>
      </w:pPr>
    </w:p>
    <w:p w14:paraId="7D3E4468" w14:textId="77777777" w:rsidR="00834C15" w:rsidRPr="00A460CF" w:rsidRDefault="00834C15" w:rsidP="00DE2948">
      <w:pPr>
        <w:spacing w:after="0" w:line="360" w:lineRule="auto"/>
        <w:ind w:firstLine="0"/>
      </w:pPr>
    </w:p>
    <w:p w14:paraId="58D35645" w14:textId="77777777" w:rsidR="00205843" w:rsidRPr="00A460CF" w:rsidRDefault="00205843" w:rsidP="00DE2948">
      <w:pPr>
        <w:spacing w:after="0" w:line="360" w:lineRule="auto"/>
        <w:ind w:firstLine="0"/>
      </w:pPr>
    </w:p>
    <w:p w14:paraId="3EA18516" w14:textId="77777777" w:rsidR="00205843" w:rsidRPr="00A460CF" w:rsidRDefault="00205843" w:rsidP="00DE2948">
      <w:pPr>
        <w:spacing w:after="0" w:line="360" w:lineRule="auto"/>
        <w:ind w:firstLine="0"/>
      </w:pPr>
    </w:p>
    <w:p w14:paraId="79F858AA" w14:textId="77777777" w:rsidR="00205843" w:rsidRPr="00A460CF" w:rsidRDefault="00205843" w:rsidP="00DE2948">
      <w:pPr>
        <w:spacing w:after="0" w:line="360" w:lineRule="auto"/>
        <w:ind w:firstLine="0"/>
      </w:pPr>
    </w:p>
    <w:p w14:paraId="476E6226" w14:textId="77777777" w:rsidR="006E190E" w:rsidRPr="00A460CF" w:rsidRDefault="006E190E" w:rsidP="00DE2948">
      <w:pPr>
        <w:spacing w:after="0" w:line="360" w:lineRule="auto"/>
        <w:ind w:firstLine="0"/>
      </w:pPr>
    </w:p>
    <w:p w14:paraId="70B83753" w14:textId="77777777" w:rsidR="00AC0730" w:rsidRPr="00A460CF" w:rsidRDefault="00AC0730" w:rsidP="00DE2948">
      <w:pPr>
        <w:spacing w:after="0" w:line="360" w:lineRule="auto"/>
        <w:ind w:firstLine="0"/>
      </w:pPr>
    </w:p>
    <w:p w14:paraId="662F5E17" w14:textId="77777777" w:rsidR="00AC0730" w:rsidRPr="00A460CF" w:rsidRDefault="00AC0730" w:rsidP="00DE2948">
      <w:pPr>
        <w:spacing w:after="0" w:line="360" w:lineRule="auto"/>
        <w:ind w:firstLine="0"/>
      </w:pPr>
    </w:p>
    <w:p w14:paraId="5B95F076" w14:textId="77777777" w:rsidR="0062478C" w:rsidRPr="00A460CF" w:rsidRDefault="0062478C" w:rsidP="00DE2948">
      <w:pPr>
        <w:spacing w:after="0" w:line="360" w:lineRule="auto"/>
        <w:ind w:firstLine="0"/>
      </w:pPr>
    </w:p>
    <w:p w14:paraId="33804916" w14:textId="70C3D1CC" w:rsidR="00DE2948" w:rsidRPr="00A460CF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A460CF">
        <w:rPr>
          <w:b/>
          <w:sz w:val="32"/>
        </w:rPr>
        <w:t>ABSTRACT</w:t>
      </w:r>
    </w:p>
    <w:p w14:paraId="5B80988C" w14:textId="4C34634E" w:rsidR="00304E67" w:rsidRPr="00A460CF" w:rsidRDefault="00412440" w:rsidP="00DE2948">
      <w:pPr>
        <w:pStyle w:val="Normlnbezodsazen"/>
        <w:rPr>
          <w:b/>
        </w:rPr>
      </w:pPr>
      <w:r w:rsidRPr="00A460CF">
        <w:rPr>
          <w:b/>
        </w:rPr>
        <w:t>IT use and legal liability</w:t>
      </w:r>
    </w:p>
    <w:p w14:paraId="188826FC" w14:textId="2572D236" w:rsidR="00700E0B" w:rsidRPr="00A460CF" w:rsidRDefault="000A67F8" w:rsidP="00700E0B">
      <w:pPr>
        <w:pStyle w:val="Normlnbezodsazen"/>
      </w:pPr>
      <w:r w:rsidRPr="00A460CF">
        <w:t>Main goal is to research and informate the student about law in cyber security and computers</w:t>
      </w:r>
      <w:r w:rsidR="000A5D9B" w:rsidRPr="00A460CF">
        <w:t>.And to learn about cyber security law and understand your obligations with internet connection.</w:t>
      </w:r>
      <w:r w:rsidR="00B75E72" w:rsidRPr="00A460CF">
        <w:t>Information was mainly gathered from lectures by doc. Jan Kolouch and from websites and information manuals by</w:t>
      </w:r>
      <w:r w:rsidR="00DB2018" w:rsidRPr="00A460CF">
        <w:t xml:space="preserve"> Národní</w:t>
      </w:r>
      <w:r w:rsidR="00195687" w:rsidRPr="00A460CF">
        <w:t xml:space="preserve"> </w:t>
      </w:r>
      <w:r w:rsidR="00A85FDE" w:rsidRPr="00A460CF">
        <w:t>Úřad</w:t>
      </w:r>
      <w:r w:rsidR="00DB2018" w:rsidRPr="00A460CF">
        <w:t xml:space="preserve"> pro Kybernetickou</w:t>
      </w:r>
      <w:r w:rsidR="00A85FDE" w:rsidRPr="00A460CF">
        <w:t xml:space="preserve"> a Informační</w:t>
      </w:r>
      <w:r w:rsidR="00DB2018" w:rsidRPr="00A460CF">
        <w:t xml:space="preserve"> Bezpečnost.</w:t>
      </w:r>
    </w:p>
    <w:p w14:paraId="49F9885C" w14:textId="60E050C9" w:rsidR="00834C15" w:rsidRPr="00A460CF" w:rsidRDefault="00304E67" w:rsidP="00700E0B">
      <w:pPr>
        <w:pStyle w:val="Normlnbezodsazen"/>
      </w:pPr>
      <w:r w:rsidRPr="00A460CF">
        <w:rPr>
          <w:b/>
          <w:sz w:val="28"/>
        </w:rPr>
        <w:t>Keywords</w:t>
      </w:r>
    </w:p>
    <w:p w14:paraId="04F1136F" w14:textId="2D845AF6" w:rsidR="00834C15" w:rsidRPr="00A460CF" w:rsidRDefault="00FA22D2" w:rsidP="00EC5D47">
      <w:pPr>
        <w:tabs>
          <w:tab w:val="right" w:pos="9072"/>
        </w:tabs>
        <w:spacing w:before="360"/>
        <w:ind w:firstLine="0"/>
        <w:sectPr w:rsidR="00834C15" w:rsidRPr="00A460CF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A460CF">
        <w:t xml:space="preserve">Cybersecurity law, cybersecurity, </w:t>
      </w:r>
      <w:r w:rsidR="004B103F" w:rsidRPr="00A460CF">
        <w:t>IT</w:t>
      </w:r>
      <w:r w:rsidRPr="00A460CF"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A460CF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A460CF">
            <w:rPr>
              <w:rFonts w:cs="Times New Roman"/>
              <w:szCs w:val="40"/>
            </w:rPr>
            <w:t>Obsah</w:t>
          </w:r>
        </w:p>
        <w:p w14:paraId="565EF18F" w14:textId="77777777" w:rsidR="00A4785C" w:rsidRPr="00A460CF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A460CF">
            <w:fldChar w:fldCharType="begin"/>
          </w:r>
          <w:r w:rsidR="001C2B1E" w:rsidRPr="00A460CF">
            <w:instrText xml:space="preserve"> TOC \o "1-3" \h \z \u </w:instrText>
          </w:r>
          <w:r w:rsidRPr="00A460CF">
            <w:fldChar w:fldCharType="separate"/>
          </w:r>
          <w:hyperlink w:anchor="_Toc476327912" w:history="1">
            <w:r w:rsidR="00A4785C" w:rsidRPr="00A460CF">
              <w:rPr>
                <w:rStyle w:val="Hypertextovodkaz"/>
                <w:color w:val="auto"/>
              </w:rPr>
              <w:t>Seznam symbolů a zkratek</w:t>
            </w:r>
            <w:r w:rsidR="00A4785C" w:rsidRPr="00A460CF">
              <w:rPr>
                <w:webHidden/>
              </w:rPr>
              <w:tab/>
            </w:r>
            <w:r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2 \h </w:instrText>
            </w:r>
            <w:r w:rsidRPr="00A460CF">
              <w:rPr>
                <w:webHidden/>
              </w:rPr>
            </w:r>
            <w:r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8</w:t>
            </w:r>
            <w:r w:rsidRPr="00A460CF">
              <w:rPr>
                <w:webHidden/>
              </w:rPr>
              <w:fldChar w:fldCharType="end"/>
            </w:r>
          </w:hyperlink>
        </w:p>
        <w:p w14:paraId="1365F203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A460CF">
              <w:rPr>
                <w:rStyle w:val="Hypertextovodkaz"/>
                <w:color w:val="auto"/>
              </w:rPr>
              <w:t>1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Úvod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3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9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4902289E" w14:textId="77777777" w:rsidR="00A4785C" w:rsidRPr="00A460CF" w:rsidRDefault="00004EE1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A460CF">
              <w:rPr>
                <w:rStyle w:val="Hypertextovodkaz"/>
                <w:noProof/>
                <w:color w:val="auto"/>
              </w:rPr>
              <w:t>1.1</w:t>
            </w:r>
            <w:r w:rsidR="00A4785C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A460CF">
              <w:rPr>
                <w:noProof/>
                <w:webHidden/>
              </w:rPr>
              <w:tab/>
            </w:r>
            <w:r w:rsidR="00A3598A" w:rsidRPr="00A460CF">
              <w:rPr>
                <w:noProof/>
                <w:webHidden/>
              </w:rPr>
              <w:fldChar w:fldCharType="begin"/>
            </w:r>
            <w:r w:rsidR="00A4785C" w:rsidRPr="00A460CF">
              <w:rPr>
                <w:noProof/>
                <w:webHidden/>
              </w:rPr>
              <w:instrText xml:space="preserve"> PAGEREF _Toc476327914 \h </w:instrText>
            </w:r>
            <w:r w:rsidR="00A3598A" w:rsidRPr="00A460CF">
              <w:rPr>
                <w:noProof/>
                <w:webHidden/>
              </w:rPr>
            </w:r>
            <w:r w:rsidR="00A3598A" w:rsidRPr="00A460CF">
              <w:rPr>
                <w:noProof/>
                <w:webHidden/>
              </w:rPr>
              <w:fldChar w:fldCharType="separate"/>
            </w:r>
            <w:r w:rsidR="00A4785C" w:rsidRPr="00A460CF">
              <w:rPr>
                <w:noProof/>
                <w:webHidden/>
              </w:rPr>
              <w:t>9</w:t>
            </w:r>
            <w:r w:rsidR="00A3598A" w:rsidRPr="00A460CF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A460CF" w:rsidRDefault="00004EE1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A460CF">
              <w:rPr>
                <w:rStyle w:val="Hypertextovodkaz"/>
                <w:noProof/>
                <w:color w:val="auto"/>
              </w:rPr>
              <w:t>1.2</w:t>
            </w:r>
            <w:r w:rsidR="00A4785C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noProof/>
                <w:color w:val="auto"/>
              </w:rPr>
              <w:t>Cíle práce</w:t>
            </w:r>
            <w:r w:rsidR="00A4785C" w:rsidRPr="00A460CF">
              <w:rPr>
                <w:noProof/>
                <w:webHidden/>
              </w:rPr>
              <w:tab/>
            </w:r>
            <w:r w:rsidR="00A3598A" w:rsidRPr="00A460CF">
              <w:rPr>
                <w:noProof/>
                <w:webHidden/>
              </w:rPr>
              <w:fldChar w:fldCharType="begin"/>
            </w:r>
            <w:r w:rsidR="00A4785C" w:rsidRPr="00A460CF">
              <w:rPr>
                <w:noProof/>
                <w:webHidden/>
              </w:rPr>
              <w:instrText xml:space="preserve"> PAGEREF _Toc476327915 \h </w:instrText>
            </w:r>
            <w:r w:rsidR="00A3598A" w:rsidRPr="00A460CF">
              <w:rPr>
                <w:noProof/>
                <w:webHidden/>
              </w:rPr>
            </w:r>
            <w:r w:rsidR="00A3598A" w:rsidRPr="00A460CF">
              <w:rPr>
                <w:noProof/>
                <w:webHidden/>
              </w:rPr>
              <w:fldChar w:fldCharType="separate"/>
            </w:r>
            <w:r w:rsidR="00A4785C" w:rsidRPr="00A460CF">
              <w:rPr>
                <w:noProof/>
                <w:webHidden/>
              </w:rPr>
              <w:t>9</w:t>
            </w:r>
            <w:r w:rsidR="00A3598A" w:rsidRPr="00A460CF">
              <w:rPr>
                <w:noProof/>
                <w:webHidden/>
              </w:rPr>
              <w:fldChar w:fldCharType="end"/>
            </w:r>
          </w:hyperlink>
        </w:p>
        <w:p w14:paraId="765C67AB" w14:textId="6020F828" w:rsidR="00A4785C" w:rsidRPr="00A460CF" w:rsidRDefault="00004EE1">
          <w:pPr>
            <w:pStyle w:val="Obsah1"/>
          </w:pPr>
          <w:hyperlink w:anchor="_Toc476327917" w:history="1">
            <w:r w:rsidR="00A4785C" w:rsidRPr="00A460CF">
              <w:rPr>
                <w:rStyle w:val="Hypertextovodkaz"/>
                <w:color w:val="auto"/>
              </w:rPr>
              <w:t>2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Metod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7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0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17B04AA8" w14:textId="113C523A" w:rsidR="007F32F5" w:rsidRPr="00A460CF" w:rsidRDefault="00004EE1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7F32F5" w:rsidRPr="00A460CF">
              <w:rPr>
                <w:rStyle w:val="Hypertextovodkaz"/>
                <w:noProof/>
                <w:color w:val="auto"/>
              </w:rPr>
              <w:t>2.1</w:t>
            </w:r>
            <w:r w:rsidR="007F32F5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>
              <w:rPr>
                <w:rFonts w:eastAsiaTheme="minorEastAsia"/>
                <w:noProof/>
                <w:szCs w:val="24"/>
                <w:lang w:eastAsia="cs-CZ"/>
              </w:rPr>
              <w:t>Trestní zákoník</w:t>
            </w:r>
            <w:r w:rsidR="007F32F5" w:rsidRPr="00A460CF">
              <w:rPr>
                <w:noProof/>
                <w:webHidden/>
              </w:rPr>
              <w:tab/>
            </w:r>
            <w:r w:rsidR="00A460CF">
              <w:rPr>
                <w:noProof/>
                <w:webHidden/>
              </w:rPr>
              <w:t>10</w:t>
            </w:r>
          </w:hyperlink>
        </w:p>
        <w:p w14:paraId="6BDCFBAF" w14:textId="1E0623B2" w:rsidR="007F32F5" w:rsidRPr="00A460CF" w:rsidRDefault="00004EE1" w:rsidP="007F32F5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7F32F5" w:rsidRPr="00A460CF">
              <w:rPr>
                <w:rStyle w:val="Hypertextovodkaz"/>
                <w:noProof/>
                <w:color w:val="auto"/>
              </w:rPr>
              <w:t>2.2</w:t>
            </w:r>
            <w:r w:rsidR="007F32F5" w:rsidRPr="00A460CF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073EE">
              <w:rPr>
                <w:rStyle w:val="Hypertextovodkaz"/>
                <w:noProof/>
                <w:color w:val="auto"/>
              </w:rPr>
              <w:t>Zákon o kybernetické bezpečnosti</w:t>
            </w:r>
            <w:r w:rsidR="007F32F5" w:rsidRPr="00A460CF">
              <w:rPr>
                <w:noProof/>
                <w:webHidden/>
              </w:rPr>
              <w:tab/>
            </w:r>
            <w:r w:rsidR="00104874">
              <w:rPr>
                <w:noProof/>
                <w:webHidden/>
              </w:rPr>
              <w:t>11</w:t>
            </w:r>
          </w:hyperlink>
        </w:p>
        <w:p w14:paraId="5201F944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A460CF">
              <w:rPr>
                <w:rStyle w:val="Hypertextovodkaz"/>
                <w:color w:val="auto"/>
              </w:rPr>
              <w:t>3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Výsledk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8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1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30C48025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A460CF">
              <w:rPr>
                <w:rStyle w:val="Hypertextovodkaz"/>
                <w:color w:val="auto"/>
              </w:rPr>
              <w:t>4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Diskuse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19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3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7D74C821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A460CF">
              <w:rPr>
                <w:rStyle w:val="Hypertextovodkaz"/>
                <w:color w:val="auto"/>
              </w:rPr>
              <w:t>5</w:t>
            </w:r>
            <w:r w:rsidR="00A4785C" w:rsidRPr="00A460CF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A460CF">
              <w:rPr>
                <w:rStyle w:val="Hypertextovodkaz"/>
                <w:color w:val="auto"/>
              </w:rPr>
              <w:t>Závěr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0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4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042E9F24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A460CF">
              <w:rPr>
                <w:rStyle w:val="Hypertextovodkaz"/>
                <w:color w:val="auto"/>
              </w:rPr>
              <w:t>Seznam použité literatur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1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5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0B9BD304" w14:textId="77777777" w:rsidR="00A4785C" w:rsidRPr="00A460CF" w:rsidRDefault="00004EE1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2" w:history="1">
            <w:r w:rsidR="00A4785C" w:rsidRPr="00A460CF">
              <w:rPr>
                <w:rStyle w:val="Hypertextovodkaz"/>
                <w:color w:val="auto"/>
              </w:rPr>
              <w:t>Příloha A: Požadavky na formátování práce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2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6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251323D4" w14:textId="0262FEC6" w:rsidR="009631E9" w:rsidRPr="00A460CF" w:rsidRDefault="00004EE1" w:rsidP="009631E9">
          <w:pPr>
            <w:pStyle w:val="Obsah1"/>
          </w:pPr>
          <w:hyperlink w:anchor="_Toc476327923" w:history="1">
            <w:r w:rsidR="00A4785C" w:rsidRPr="00A460CF">
              <w:rPr>
                <w:rStyle w:val="Hypertextovodkaz"/>
                <w:color w:val="auto"/>
              </w:rPr>
              <w:t>Příloha B: Základní typografické zásady</w:t>
            </w:r>
            <w:r w:rsidR="00A4785C" w:rsidRPr="00A460CF">
              <w:rPr>
                <w:webHidden/>
              </w:rPr>
              <w:tab/>
            </w:r>
            <w:r w:rsidR="00A3598A" w:rsidRPr="00A460CF">
              <w:rPr>
                <w:webHidden/>
              </w:rPr>
              <w:fldChar w:fldCharType="begin"/>
            </w:r>
            <w:r w:rsidR="00A4785C" w:rsidRPr="00A460CF">
              <w:rPr>
                <w:webHidden/>
              </w:rPr>
              <w:instrText xml:space="preserve"> PAGEREF _Toc476327923 \h </w:instrText>
            </w:r>
            <w:r w:rsidR="00A3598A" w:rsidRPr="00A460CF">
              <w:rPr>
                <w:webHidden/>
              </w:rPr>
            </w:r>
            <w:r w:rsidR="00A3598A" w:rsidRPr="00A460CF">
              <w:rPr>
                <w:webHidden/>
              </w:rPr>
              <w:fldChar w:fldCharType="separate"/>
            </w:r>
            <w:r w:rsidR="00A4785C" w:rsidRPr="00A460CF">
              <w:rPr>
                <w:webHidden/>
              </w:rPr>
              <w:t>17</w:t>
            </w:r>
            <w:r w:rsidR="00A3598A" w:rsidRPr="00A460CF">
              <w:rPr>
                <w:webHidden/>
              </w:rPr>
              <w:fldChar w:fldCharType="end"/>
            </w:r>
          </w:hyperlink>
        </w:p>
        <w:p w14:paraId="2AD4B3DE" w14:textId="77777777" w:rsidR="006778BE" w:rsidRPr="00A460CF" w:rsidRDefault="006778BE" w:rsidP="00CD7B5D">
          <w:pPr>
            <w:ind w:firstLine="0"/>
          </w:pPr>
        </w:p>
        <w:p w14:paraId="650BA781" w14:textId="74420DAA" w:rsidR="001C2B1E" w:rsidRPr="00A460CF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A460CF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A460CF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A460CF" w:rsidRDefault="00205843" w:rsidP="00780FCA">
      <w:pPr>
        <w:ind w:firstLine="0"/>
        <w:rPr>
          <w:b/>
          <w:sz w:val="28"/>
          <w:szCs w:val="28"/>
        </w:rPr>
        <w:sectPr w:rsidR="00205843" w:rsidRPr="00A460CF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A460CF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A460CF">
        <w:rPr>
          <w:color w:val="auto"/>
        </w:rPr>
        <w:lastRenderedPageBreak/>
        <w:t>S</w:t>
      </w:r>
      <w:bookmarkEnd w:id="0"/>
      <w:r w:rsidRPr="00A460CF">
        <w:rPr>
          <w:color w:val="auto"/>
        </w:rPr>
        <w:t xml:space="preserve">eznam </w:t>
      </w:r>
      <w:r w:rsidR="00854146" w:rsidRPr="00A460CF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A460CF" w:rsidRDefault="0087518F" w:rsidP="00806056">
      <w:pPr>
        <w:pStyle w:val="Nadpis4"/>
        <w:rPr>
          <w:color w:val="auto"/>
        </w:rPr>
      </w:pPr>
      <w:r w:rsidRPr="00A460CF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A460C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Význam</w:t>
            </w:r>
          </w:p>
        </w:tc>
      </w:tr>
      <w:tr w:rsidR="007F32F5" w:rsidRPr="00A460C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A460CF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KB</w:t>
            </w:r>
          </w:p>
          <w:p w14:paraId="59E60FCA" w14:textId="1FE78475" w:rsidR="0087518F" w:rsidRPr="00A460CF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A460CF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>Kybernetická Bezpečnost</w:t>
            </w:r>
          </w:p>
          <w:p w14:paraId="69F8AA59" w14:textId="7AC98FBD" w:rsidR="0087518F" w:rsidRPr="00A460CF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A460CF">
              <w:rPr>
                <w:rFonts w:cs="Times New Roman"/>
              </w:rPr>
              <w:t xml:space="preserve">Národní Úřad pro Kybernetickou a Informační </w:t>
            </w:r>
            <w:r w:rsidR="005E305A" w:rsidRPr="00A460CF">
              <w:rPr>
                <w:rFonts w:cs="Times New Roman"/>
              </w:rPr>
              <w:t>Bezpečnost (</w:t>
            </w:r>
            <w:r w:rsidR="00C360CB" w:rsidRPr="00A460CF">
              <w:rPr>
                <w:rFonts w:cs="Times New Roman"/>
              </w:rPr>
              <w:t>správní orgán pro KB</w:t>
            </w:r>
            <w:r w:rsidR="00390506" w:rsidRPr="00A460CF">
              <w:rPr>
                <w:rFonts w:cs="Times New Roman"/>
              </w:rPr>
              <w:t>, včetně ochrany utajovaných informací atd.</w:t>
            </w:r>
            <w:r w:rsidR="00DE61B3" w:rsidRPr="00A460CF">
              <w:rPr>
                <w:rFonts w:cs="Times New Roman"/>
              </w:rPr>
              <w:t>)</w:t>
            </w:r>
          </w:p>
        </w:tc>
      </w:tr>
      <w:tr w:rsidR="007F32F5" w:rsidRPr="00A460C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A460CF" w:rsidRDefault="00B94983" w:rsidP="001C6D5E">
            <w:pPr>
              <w:pStyle w:val="Tabulka"/>
              <w:jc w:val="left"/>
              <w:rPr>
                <w:rFonts w:cstheme="minorHAnsi"/>
                <w:sz w:val="24"/>
                <w:szCs w:val="24"/>
              </w:rPr>
            </w:pPr>
            <w:r w:rsidRPr="00A460CF">
              <w:rPr>
                <w:rFonts w:cstheme="minorHAnsi"/>
                <w:sz w:val="24"/>
                <w:szCs w:val="24"/>
              </w:rPr>
              <w:t>CERT</w:t>
            </w:r>
          </w:p>
          <w:p w14:paraId="780BA16B" w14:textId="7AE7B073" w:rsidR="006E2EDD" w:rsidRPr="00A460CF" w:rsidRDefault="006E2EDD" w:rsidP="006E2EDD">
            <w:pPr>
              <w:ind w:firstLine="0"/>
            </w:pPr>
            <w:r w:rsidRPr="00A460CF">
              <w:t>ZoKB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A460CF" w:rsidRDefault="00B94983" w:rsidP="00B94983">
            <w:pPr>
              <w:ind w:firstLine="0"/>
              <w:rPr>
                <w:rFonts w:cstheme="minorHAnsi"/>
                <w:szCs w:val="24"/>
              </w:rPr>
            </w:pPr>
            <w:r w:rsidRPr="00A460CF">
              <w:rPr>
                <w:rFonts w:cstheme="minorHAnsi"/>
                <w:szCs w:val="24"/>
              </w:rPr>
              <w:t>Computer Emergency Response Team</w:t>
            </w:r>
          </w:p>
          <w:p w14:paraId="7E8642F0" w14:textId="6B06C3FD" w:rsidR="00B94983" w:rsidRPr="00A460CF" w:rsidRDefault="006E2EDD" w:rsidP="00B94983">
            <w:pPr>
              <w:ind w:firstLine="0"/>
              <w:rPr>
                <w:rFonts w:cstheme="minorHAnsi"/>
                <w:szCs w:val="24"/>
              </w:rPr>
            </w:pPr>
            <w:r w:rsidRPr="00A460CF">
              <w:rPr>
                <w:rFonts w:cstheme="minorHAnsi"/>
                <w:szCs w:val="24"/>
              </w:rPr>
              <w:t>Zákon o Kybernetické bezpenčnosti</w:t>
            </w:r>
          </w:p>
          <w:p w14:paraId="713C8000" w14:textId="6579A20F" w:rsidR="0087518F" w:rsidRPr="00A460CF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A460CF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A460CF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A460CF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A460CF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322BFCB2" w:rsidR="008D4938" w:rsidRPr="00A460CF" w:rsidRDefault="008D4938" w:rsidP="003E6E33">
      <w:pPr>
        <w:pStyle w:val="Normlnbezodsazen"/>
        <w:ind w:firstLine="709"/>
      </w:pPr>
      <w:r w:rsidRPr="00A460CF">
        <w:t>Naprostá většina z nás se denně setkává s počítači, mobilními telefony, informačními systémy atd.</w:t>
      </w:r>
      <w:r w:rsidR="00AF787C" w:rsidRPr="00A460CF">
        <w:t xml:space="preserve"> Je nám jasné, že se náš život řídí zákony, a ty nám jasně dávají co můžeme dělat a kdy už se jedná o přestupek, případně o trestný čin.</w:t>
      </w:r>
      <w:r w:rsidR="004E50C4" w:rsidRPr="00A460CF">
        <w:t xml:space="preserve"> </w:t>
      </w:r>
      <w:r w:rsidR="00DA088C" w:rsidRPr="00A460CF">
        <w:t>Nicméně se právo často mění, a minimálně já si nemůžu být jist, že svým konáním v kyber prostoru nekonám něco nezákonného.</w:t>
      </w:r>
      <w:r w:rsidR="002D19EB" w:rsidRPr="00A460CF">
        <w:t xml:space="preserve"> S příchodem zákona o kybernetické </w:t>
      </w:r>
      <w:r w:rsidR="006D0D14" w:rsidRPr="00A460CF">
        <w:t>bezpečnosti,</w:t>
      </w:r>
      <w:r w:rsidR="002D19EB" w:rsidRPr="00A460CF">
        <w:t xml:space="preserve"> o kterém panují velké debaty je také velmi důležité vědět a jak se bude chovat informační infrastruktura spadající pod něj.</w:t>
      </w:r>
      <w:r w:rsidR="00AB3752" w:rsidRPr="00A460CF">
        <w:t xml:space="preserve"> </w:t>
      </w:r>
      <w:r w:rsidR="00F34CCC" w:rsidRPr="00A460CF">
        <w:t xml:space="preserve">Dále také tvoří důležitou základnu pro ePrivacy, ochranu osobních </w:t>
      </w:r>
      <w:r w:rsidR="00DB7EBC" w:rsidRPr="00A460CF">
        <w:t>údajů</w:t>
      </w:r>
      <w:r w:rsidR="00F34CCC" w:rsidRPr="00A460CF">
        <w:t xml:space="preserve"> a další ochranu informací</w:t>
      </w:r>
      <w:r w:rsidR="009010FE" w:rsidRPr="00A460CF">
        <w:t xml:space="preserve"> a bezpečnosti</w:t>
      </w:r>
      <w:r w:rsidR="00F34CCC" w:rsidRPr="00A460CF">
        <w:t>, které s aktuálním rozvojem informačních technologií</w:t>
      </w:r>
      <w:r w:rsidR="007E69C4" w:rsidRPr="00A460CF">
        <w:t xml:space="preserve"> </w:t>
      </w:r>
      <w:r w:rsidR="00F34CCC" w:rsidRPr="00A460CF">
        <w:t>zasahují do</w:t>
      </w:r>
      <w:r w:rsidR="007E69C4" w:rsidRPr="00A460CF">
        <w:t xml:space="preserve"> života každého z nás.</w:t>
      </w:r>
      <w:r w:rsidR="00F34CCC" w:rsidRPr="00A460CF">
        <w:t xml:space="preserve"> </w:t>
      </w:r>
      <w:r w:rsidR="00AB3752" w:rsidRPr="00A460CF">
        <w:t>Proto vznikl i tento projekt, ve kterém se na tyto věci zaměřím.</w:t>
      </w:r>
    </w:p>
    <w:p w14:paraId="5C5B9242" w14:textId="77777777" w:rsidR="004354A8" w:rsidRPr="00A460CF" w:rsidRDefault="004354A8" w:rsidP="004354A8"/>
    <w:p w14:paraId="40FC9BDB" w14:textId="3BA6BB96" w:rsidR="00205843" w:rsidRPr="00A460CF" w:rsidRDefault="00205843" w:rsidP="00535B82">
      <w:pPr>
        <w:pStyle w:val="Nadpis2"/>
      </w:pPr>
      <w:bookmarkStart w:id="6" w:name="_Toc386301758"/>
      <w:bookmarkStart w:id="7" w:name="_Toc476327914"/>
      <w:r w:rsidRPr="00A460CF">
        <w:t>Přehled současného stavu</w:t>
      </w:r>
      <w:bookmarkEnd w:id="6"/>
      <w:bookmarkEnd w:id="7"/>
    </w:p>
    <w:p w14:paraId="12A71174" w14:textId="0B53EDE4" w:rsidR="00E36C2D" w:rsidRPr="00A460CF" w:rsidRDefault="00C07FD1" w:rsidP="008665F4">
      <w:pPr>
        <w:ind w:firstLine="709"/>
      </w:pPr>
      <w:r w:rsidRPr="00A460CF">
        <w:t xml:space="preserve">Na úvod je nutno </w:t>
      </w:r>
      <w:r w:rsidR="00FD20E2" w:rsidRPr="00A460CF">
        <w:t>říct</w:t>
      </w:r>
      <w:r w:rsidRPr="00A460CF">
        <w:t>, že tato práce je čistě rešeršní za použití mnoha zdrojů a z nich udělán tento dokument.</w:t>
      </w:r>
      <w:r w:rsidR="003F712D" w:rsidRPr="00A460CF">
        <w:t xml:space="preserve"> Na danou problematiku je jedním z</w:t>
      </w:r>
      <w:r w:rsidR="009470EA" w:rsidRPr="00A460CF">
        <w:t> mých</w:t>
      </w:r>
      <w:r w:rsidR="003F712D" w:rsidRPr="00A460CF">
        <w:t> hlavních zdrojů kniha CyberSecurity</w:t>
      </w:r>
      <w:r w:rsidR="00FD20E2" w:rsidRPr="00A460CF">
        <w:t xml:space="preserve"> od doktora Jana Koloucha a spol.</w:t>
      </w:r>
      <w:r w:rsidR="003F712D" w:rsidRPr="00A460CF">
        <w:t>, která k datu psaní této práce dává všechny platné informace.</w:t>
      </w:r>
      <w:r w:rsidR="00707D3E" w:rsidRPr="00A460CF">
        <w:t xml:space="preserve"> Dále jsem také čerpal z prezentací a webových návodů a dokumentů od Národního Úřadu pro Kybernetickou a Informační Bezpečnost zkráceně NÚKIB</w:t>
      </w:r>
      <w:r w:rsidR="00E36C2D" w:rsidRPr="00A460CF">
        <w:t xml:space="preserve">. </w:t>
      </w:r>
    </w:p>
    <w:p w14:paraId="7EC3EBFE" w14:textId="1F382E87" w:rsidR="00DA593F" w:rsidRPr="00A460CF" w:rsidRDefault="00E36C2D" w:rsidP="00763CF1">
      <w:pPr>
        <w:ind w:firstLine="709"/>
      </w:pPr>
      <w:r w:rsidRPr="00A460CF">
        <w:t>Zřetelný problém je v nepřehlednosti pro laické a zákonem nepolíbené uživatele výpočetních technologií. NÚKIB jako instituce se snaží laiky vzdělávat</w:t>
      </w:r>
      <w:r w:rsidR="00F6716A" w:rsidRPr="00A460CF">
        <w:t>, nicméně pro laiky je stále těžké pochopit, kdy se mohou např. s </w:t>
      </w:r>
      <w:r w:rsidR="00511A66" w:rsidRPr="00A460CF">
        <w:t>internetovým připojením</w:t>
      </w:r>
      <w:r w:rsidR="00F6716A" w:rsidRPr="00A460CF">
        <w:t xml:space="preserve"> dostat </w:t>
      </w:r>
      <w:r w:rsidR="00D94008" w:rsidRPr="00A460CF">
        <w:t>k přestupku nebo i k trestnému činu.</w:t>
      </w:r>
    </w:p>
    <w:p w14:paraId="08E7317E" w14:textId="552D7051" w:rsidR="00205843" w:rsidRPr="00A460CF" w:rsidRDefault="00205843" w:rsidP="00330672">
      <w:pPr>
        <w:pStyle w:val="Nadpis2"/>
      </w:pPr>
      <w:bookmarkStart w:id="8" w:name="_Toc386301759"/>
      <w:bookmarkStart w:id="9" w:name="_Toc476327915"/>
      <w:r w:rsidRPr="00A460CF">
        <w:t>Cíle práce</w:t>
      </w:r>
      <w:bookmarkEnd w:id="8"/>
      <w:bookmarkEnd w:id="9"/>
    </w:p>
    <w:p w14:paraId="6939FBDA" w14:textId="77777777" w:rsidR="004E12ED" w:rsidRPr="00A460CF" w:rsidRDefault="008E0AFE" w:rsidP="004E12ED">
      <w:pPr>
        <w:ind w:firstLine="709"/>
      </w:pPr>
      <w:r w:rsidRPr="00A460CF">
        <w:t>Jako prvním mým cílem se stalo prostudování trestního zákoníku zákonu č. 40/2009</w:t>
      </w:r>
      <w:r w:rsidR="003A6406" w:rsidRPr="00A460CF">
        <w:t xml:space="preserve"> Sb.</w:t>
      </w:r>
      <w:r w:rsidR="00555840" w:rsidRPr="00A460CF">
        <w:t xml:space="preserve"> a nalezení paragrafů týkajících se</w:t>
      </w:r>
      <w:r w:rsidR="00F05139" w:rsidRPr="00A460CF">
        <w:t xml:space="preserve"> výpočetních technologií.</w:t>
      </w:r>
      <w:r w:rsidR="00061470" w:rsidRPr="00A460CF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A460CF">
        <w:t xml:space="preserve">zákon </w:t>
      </w:r>
      <w:r w:rsidR="003D4121" w:rsidRPr="00A460CF">
        <w:t xml:space="preserve">č. </w:t>
      </w:r>
      <w:r w:rsidR="00CB5026" w:rsidRPr="00A460CF">
        <w:t>181/2014 Sb.</w:t>
      </w:r>
      <w:r w:rsidR="00AF4798" w:rsidRPr="00A460CF">
        <w:t>. K tomu se vázal jeho dopad na běžného uživatele</w:t>
      </w:r>
      <w:r w:rsidR="00A71C83" w:rsidRPr="00A460CF">
        <w:t xml:space="preserve"> a jak by se podle něj měl řídit.</w:t>
      </w:r>
      <w:r w:rsidR="009D5AEE" w:rsidRPr="00A460CF">
        <w:t xml:space="preserve"> Dalším cílem bylo si prostudovat zásady použití internetového </w:t>
      </w:r>
      <w:r w:rsidR="00397940" w:rsidRPr="00A460CF">
        <w:t>připojení a</w:t>
      </w:r>
      <w:r w:rsidR="005364F1" w:rsidRPr="00A460CF">
        <w:t xml:space="preserve"> jaké</w:t>
      </w:r>
      <w:r w:rsidR="009D5AEE" w:rsidRPr="00A460CF">
        <w:t xml:space="preserve"> právní povinnosti</w:t>
      </w:r>
      <w:r w:rsidR="005364F1" w:rsidRPr="00A460CF">
        <w:t xml:space="preserve"> z něj vyplývají.</w:t>
      </w:r>
      <w:r w:rsidR="001B76E7" w:rsidRPr="00A460CF">
        <w:t xml:space="preserve"> Z těchto témat právních odpovědností bylo dále nutné vytvořit vzdělávací materiál pro laiky v tomto tématu.</w:t>
      </w:r>
      <w:r w:rsidR="00135E53" w:rsidRPr="00A460CF">
        <w:t xml:space="preserve"> Hlavním cílem byla rešerše na dané </w:t>
      </w:r>
      <w:r w:rsidR="00763CF1" w:rsidRPr="00A460CF">
        <w:t>téma,</w:t>
      </w:r>
      <w:r w:rsidR="00135E53" w:rsidRPr="00A460CF">
        <w:t xml:space="preserve"> a hlavně mé možnost se sám dovzdělat v tomto oboru a zvýšit vlastní, ale i laické povědomí o tématu kybernetické bezpečnosti a práva v </w:t>
      </w:r>
      <w:r w:rsidR="00763CF1" w:rsidRPr="00A460CF">
        <w:t>It</w:t>
      </w:r>
      <w:r w:rsidR="00135E53" w:rsidRPr="00A460CF">
        <w:t>.</w:t>
      </w:r>
    </w:p>
    <w:p w14:paraId="7E863B8B" w14:textId="2C75A809" w:rsidR="001062E7" w:rsidRPr="00A460CF" w:rsidRDefault="001062E7" w:rsidP="004E12ED">
      <w:pPr>
        <w:pStyle w:val="Odstavecseseznamem"/>
        <w:numPr>
          <w:ilvl w:val="0"/>
          <w:numId w:val="20"/>
        </w:numPr>
      </w:pPr>
      <w:r w:rsidRPr="00A460CF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A460CF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A460CF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A460CF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A460CF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7777777" w:rsidR="00B13897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A460CF" w:rsidRDefault="001062E7" w:rsidP="00133A53">
      <w:pPr>
        <w:rPr>
          <w:rFonts w:eastAsia="Times New Roman"/>
          <w:szCs w:val="18"/>
          <w:lang w:val="en-US"/>
        </w:rPr>
      </w:pPr>
      <w:r w:rsidRPr="00A460CF">
        <w:rPr>
          <w:rFonts w:eastAsia="Times New Roman"/>
          <w:b/>
          <w:bCs/>
          <w:szCs w:val="18"/>
        </w:rPr>
        <w:t>§ 230</w:t>
      </w:r>
      <w:r w:rsidRPr="00A460CF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A460CF">
        <w:rPr>
          <w:rFonts w:eastAsia="Times New Roman"/>
          <w:szCs w:val="18"/>
          <w:vertAlign w:val="superscript"/>
          <w:lang w:val="en-US"/>
        </w:rPr>
        <w:t>[1]</w:t>
      </w:r>
    </w:p>
    <w:p w14:paraId="349979B3" w14:textId="7783308A" w:rsidR="00E75D61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b/>
          <w:bCs/>
          <w:szCs w:val="18"/>
        </w:rPr>
        <w:t>§ 231</w:t>
      </w:r>
      <w:r w:rsidRPr="00A460CF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A460CF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b/>
          <w:bCs/>
          <w:szCs w:val="18"/>
        </w:rPr>
        <w:t>§ 232</w:t>
      </w:r>
      <w:r w:rsidRPr="00A460CF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A460CF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A460CF" w:rsidRDefault="00E36EB3" w:rsidP="000E6AF5">
      <w:pPr>
        <w:ind w:firstLine="0"/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A460CF">
        <w:rPr>
          <w:rFonts w:eastAsia="Times New Roman"/>
          <w:szCs w:val="18"/>
        </w:rPr>
        <w:t>.</w:t>
      </w:r>
      <w:r w:rsidR="0005389E" w:rsidRPr="00A460CF">
        <w:rPr>
          <w:szCs w:val="24"/>
        </w:rPr>
        <w:t xml:space="preserve"> </w:t>
      </w:r>
    </w:p>
    <w:p w14:paraId="363DE6E0" w14:textId="77777777" w:rsidR="00185D48" w:rsidRPr="00A460CF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A460CF" w:rsidRDefault="001062E7" w:rsidP="00133A53">
      <w:pPr>
        <w:rPr>
          <w:rFonts w:eastAsia="Times New Roman"/>
          <w:szCs w:val="18"/>
        </w:rPr>
      </w:pPr>
      <w:r w:rsidRPr="00A460CF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A460CF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A460CF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A460CF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2B48FD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2B48FD">
        <w:rPr>
          <w:rFonts w:eastAsia="Times New Roman"/>
          <w:b/>
          <w:bCs/>
          <w:sz w:val="36"/>
          <w:szCs w:val="24"/>
        </w:rPr>
        <w:lastRenderedPageBreak/>
        <w:t>Zákon o kybernetické bezpečnosti</w:t>
      </w:r>
    </w:p>
    <w:p w14:paraId="56CA5164" w14:textId="77777777" w:rsidR="002B48FD" w:rsidRPr="002B48FD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3750D109" w14:textId="0AEDA07D" w:rsidR="007339DC" w:rsidRPr="00A460CF" w:rsidRDefault="006A4C0E" w:rsidP="00436ACD">
      <w:pPr>
        <w:ind w:firstLine="0"/>
        <w:rPr>
          <w:vertAlign w:val="superscript"/>
          <w:lang w:val="en-US"/>
        </w:rPr>
      </w:pPr>
      <w:r w:rsidRPr="00A460CF">
        <w:tab/>
      </w:r>
      <w:r w:rsidR="00436ACD" w:rsidRPr="00A460CF">
        <w:t xml:space="preserve">Zákon o kybernetické </w:t>
      </w:r>
      <w:r w:rsidR="007C1591" w:rsidRPr="00A460CF">
        <w:t>bezpečnosti (</w:t>
      </w:r>
      <w:r w:rsidR="00267668" w:rsidRPr="00A460CF">
        <w:t>Dále jako ZoKB)</w:t>
      </w:r>
      <w:r w:rsidR="00436ACD" w:rsidRPr="00A460CF">
        <w:t xml:space="preserve"> </w:t>
      </w:r>
      <w:r w:rsidR="00F36E56" w:rsidRPr="00A460CF">
        <w:t xml:space="preserve">neukládá trestní ani právní trestní odpovědnost pachatelům kybernetických </w:t>
      </w:r>
      <w:r w:rsidR="001F28E6" w:rsidRPr="00A460CF">
        <w:t>útoků (</w:t>
      </w:r>
      <w:r w:rsidR="008717AD" w:rsidRPr="00A460CF">
        <w:t>o</w:t>
      </w:r>
      <w:r w:rsidR="00F36E56" w:rsidRPr="00A460CF">
        <w:t xml:space="preserve"> to se stará trestní zákoník), ale vytváří </w:t>
      </w:r>
      <w:r w:rsidR="0079490F" w:rsidRPr="00A460CF">
        <w:t>systém a právní základ pro bezpečností opatření</w:t>
      </w:r>
      <w:r w:rsidR="008717AD" w:rsidRPr="00A460CF">
        <w:t xml:space="preserve">, které mají výskytu a existenci </w:t>
      </w:r>
      <w:r w:rsidR="00073DAD" w:rsidRPr="00A460CF">
        <w:t>předcházet. Mají</w:t>
      </w:r>
      <w:r w:rsidR="00AB27A8" w:rsidRPr="00A460CF">
        <w:t xml:space="preserve"> </w:t>
      </w:r>
      <w:r w:rsidR="00D87865" w:rsidRPr="00A460CF">
        <w:t>zajistit,</w:t>
      </w:r>
      <w:r w:rsidR="00AB27A8" w:rsidRPr="00A460CF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A460CF">
        <w:t>infrastruktury</w:t>
      </w:r>
      <w:r w:rsidR="002E5995" w:rsidRPr="00A460CF">
        <w:rPr>
          <w:vertAlign w:val="superscript"/>
          <w:lang w:val="en-US"/>
        </w:rPr>
        <w:t xml:space="preserve"> [</w:t>
      </w:r>
      <w:r w:rsidR="001F28E6" w:rsidRPr="00A460CF">
        <w:rPr>
          <w:vertAlign w:val="superscript"/>
          <w:lang w:val="en-US"/>
        </w:rPr>
        <w:t>5]</w:t>
      </w:r>
    </w:p>
    <w:p w14:paraId="126C2655" w14:textId="77777777" w:rsidR="003172BC" w:rsidRPr="00A460CF" w:rsidRDefault="00ED6E44" w:rsidP="00436ACD">
      <w:pPr>
        <w:ind w:firstLine="0"/>
      </w:pPr>
      <w:r w:rsidRPr="00A460CF">
        <w:rPr>
          <w:lang w:val="en-US"/>
        </w:rPr>
        <w:tab/>
      </w:r>
      <w:r w:rsidR="0059442E" w:rsidRPr="00A460CF">
        <w:rPr>
          <w:lang w:val="en-US"/>
        </w:rPr>
        <w:t xml:space="preserve">Jak </w:t>
      </w:r>
      <w:r w:rsidR="0059442E" w:rsidRPr="00A460CF">
        <w:t xml:space="preserve">už </w:t>
      </w:r>
      <w:r w:rsidR="007C1591" w:rsidRPr="00A460CF">
        <w:t xml:space="preserve">bylo řečeno ZoKB </w:t>
      </w:r>
      <w:r w:rsidR="00C8178F" w:rsidRPr="00A460CF">
        <w:t>neudává odpovědnost, ale opatření jakých se máme držet proti kybernetickému útoku a stanovuje úřad, který bude sloužit v zájmu kybernetické bezpečnosti. Národní Úřad Kybernetické a Informační Bezpečnosti (dále jako NÚKIB)</w:t>
      </w:r>
      <w:r w:rsidR="003172BC" w:rsidRPr="00A460CF">
        <w:t>.  Jedná se o správní úřad pro: KB, ochranu utajovaných informací, kryptografickou ochranu atd.</w:t>
      </w:r>
    </w:p>
    <w:p w14:paraId="5BB07F48" w14:textId="73FCC746" w:rsidR="00C8178F" w:rsidRDefault="005D4943" w:rsidP="00436ACD">
      <w:pPr>
        <w:ind w:firstLine="0"/>
      </w:pPr>
      <w:r w:rsidRPr="00A460CF">
        <w:t xml:space="preserve">NÚKIB připravuje zákony a </w:t>
      </w:r>
      <w:r w:rsidR="006918E2" w:rsidRPr="00A460CF">
        <w:t>podzákonné normy v oblasti KB.</w:t>
      </w:r>
      <w:r w:rsidR="008302A8" w:rsidRPr="00A460CF">
        <w:t>NÚKIB se také soustředí na přípravu a varování před kybernetickými útoky a hrozbami. O to se také stará dle zákona</w:t>
      </w:r>
      <w:r w:rsidR="0084501E">
        <w:t xml:space="preserve"> jako</w:t>
      </w:r>
      <w:r w:rsidR="008302A8" w:rsidRPr="00A460CF">
        <w:t xml:space="preserve"> úřad varování</w:t>
      </w:r>
      <w:r w:rsidR="001C50E1" w:rsidRPr="00A460CF">
        <w:t>.</w:t>
      </w:r>
      <w:r w:rsidRPr="00A460CF">
        <w:t xml:space="preserve"> </w:t>
      </w:r>
      <w:r w:rsidR="003172BC" w:rsidRPr="00A460CF">
        <w:t xml:space="preserve"> </w:t>
      </w:r>
    </w:p>
    <w:p w14:paraId="74FE1D98" w14:textId="02A053EE" w:rsidR="008C131E" w:rsidRDefault="008C131E" w:rsidP="00436ACD">
      <w:pPr>
        <w:ind w:firstLine="0"/>
      </w:pPr>
      <w:r>
        <w:tab/>
      </w:r>
      <w:r w:rsidR="0084501E">
        <w:t xml:space="preserve">NÚKIB také jako úřad varování vydá varování, dle kterého se subjekty uvedené v paragrafu </w:t>
      </w:r>
      <w:r w:rsidR="00F423F3">
        <w:t>12</w:t>
      </w:r>
      <w:r w:rsidR="0084501E">
        <w:t xml:space="preserve"> musí řídit. Subjekty jich týkajíc musí daná varování vzít ve své analýze rizik, zhodnotit a vyvodit výsledky při praktikování kybernetické bezpečnosti</w:t>
      </w:r>
      <w:r w:rsidR="00F423F3">
        <w:t>.</w:t>
      </w:r>
    </w:p>
    <w:p w14:paraId="5BC088AF" w14:textId="52D6F560" w:rsidR="00DA36EB" w:rsidRPr="002B48FD" w:rsidRDefault="00DA36EB" w:rsidP="00436ACD">
      <w:pPr>
        <w:ind w:firstLine="0"/>
        <w:rPr>
          <w:lang w:val="en-US"/>
        </w:rPr>
      </w:pPr>
      <w:r>
        <w:t>NÚKIB také spolupracuje s národním CERT</w:t>
      </w:r>
      <w:r w:rsidR="00BE20D9">
        <w:t>.</w:t>
      </w:r>
    </w:p>
    <w:p w14:paraId="7A393866" w14:textId="00358F34" w:rsidR="00F423F3" w:rsidRDefault="00F423F3" w:rsidP="00436ACD">
      <w:pPr>
        <w:ind w:firstLine="0"/>
      </w:pPr>
    </w:p>
    <w:p w14:paraId="21C371F8" w14:textId="77777777" w:rsidR="00F423F3" w:rsidRPr="00A460CF" w:rsidRDefault="00F423F3" w:rsidP="00436ACD">
      <w:pPr>
        <w:ind w:firstLine="0"/>
        <w:rPr>
          <w:lang w:val="en-US"/>
        </w:rPr>
      </w:pPr>
    </w:p>
    <w:p w14:paraId="1579223C" w14:textId="1DD76F9E" w:rsidR="007339DC" w:rsidRPr="00A460CF" w:rsidRDefault="007339DC" w:rsidP="005F43F8"/>
    <w:p w14:paraId="6CE1B765" w14:textId="27C25861" w:rsidR="007339DC" w:rsidRPr="00A460CF" w:rsidRDefault="007339DC" w:rsidP="005F43F8"/>
    <w:p w14:paraId="65C53CCE" w14:textId="4F3D1113" w:rsidR="007339DC" w:rsidRPr="00A460CF" w:rsidRDefault="007339DC" w:rsidP="005F43F8"/>
    <w:p w14:paraId="74C4D4F3" w14:textId="6384ACDA" w:rsidR="007339DC" w:rsidRPr="00A460CF" w:rsidRDefault="007339DC" w:rsidP="005F43F8"/>
    <w:p w14:paraId="73E8199C" w14:textId="5ABBCB06" w:rsidR="007339DC" w:rsidRPr="00A460CF" w:rsidRDefault="007339DC" w:rsidP="005F43F8"/>
    <w:p w14:paraId="71688ADB" w14:textId="26AC1EBD" w:rsidR="007339DC" w:rsidRPr="00A460CF" w:rsidRDefault="007339DC" w:rsidP="005F43F8"/>
    <w:p w14:paraId="3423F13B" w14:textId="107A7E13" w:rsidR="007339DC" w:rsidRPr="00A460CF" w:rsidRDefault="007339DC" w:rsidP="005F43F8"/>
    <w:p w14:paraId="4643615D" w14:textId="536B480C" w:rsidR="007339DC" w:rsidRPr="00A460CF" w:rsidRDefault="007339DC" w:rsidP="005F43F8"/>
    <w:p w14:paraId="55B7D8B0" w14:textId="41A0F6FC" w:rsidR="007339DC" w:rsidRPr="00A460CF" w:rsidRDefault="007339DC" w:rsidP="005F43F8"/>
    <w:p w14:paraId="572FF2FE" w14:textId="6BB865D2" w:rsidR="007339DC" w:rsidRPr="00A460CF" w:rsidRDefault="007339DC" w:rsidP="005F43F8"/>
    <w:p w14:paraId="1C272632" w14:textId="735E1C07" w:rsidR="007339DC" w:rsidRPr="00A460CF" w:rsidRDefault="007339DC" w:rsidP="005F43F8"/>
    <w:p w14:paraId="7C662C87" w14:textId="405A5E3A" w:rsidR="007339DC" w:rsidRPr="00A460CF" w:rsidRDefault="007339DC" w:rsidP="005F43F8"/>
    <w:p w14:paraId="65DDA43F" w14:textId="1461C5E4" w:rsidR="007339DC" w:rsidRPr="00A460CF" w:rsidRDefault="007339DC" w:rsidP="005F43F8"/>
    <w:p w14:paraId="05F16591" w14:textId="0B9DBF3E" w:rsidR="007339DC" w:rsidRPr="00A460CF" w:rsidRDefault="00AA5BFA" w:rsidP="005F43F8">
      <w:r>
        <w:rPr>
          <w:rFonts w:eastAsia="Times New Roman"/>
          <w:b/>
          <w:bCs/>
          <w:sz w:val="36"/>
          <w:szCs w:val="24"/>
        </w:rPr>
        <w:t xml:space="preserve">2.3 </w:t>
      </w:r>
      <w:r w:rsidR="00E0067E" w:rsidRPr="00E0067E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214B3169" w14:textId="315A45D3" w:rsidR="007339DC" w:rsidRDefault="007339DC" w:rsidP="005F43F8"/>
    <w:p w14:paraId="6F35867E" w14:textId="73757D9E" w:rsidR="002B48FD" w:rsidRDefault="002B48FD" w:rsidP="005F43F8"/>
    <w:p w14:paraId="7D60FB53" w14:textId="39703C90" w:rsidR="002B48FD" w:rsidRDefault="002B48FD" w:rsidP="005F43F8"/>
    <w:p w14:paraId="21D03835" w14:textId="1911B118" w:rsidR="002B48FD" w:rsidRDefault="002B48FD" w:rsidP="005F43F8"/>
    <w:p w14:paraId="56C399F1" w14:textId="14DF6B9B" w:rsidR="002B48FD" w:rsidRDefault="002B48FD" w:rsidP="005F43F8"/>
    <w:p w14:paraId="5A2FE85B" w14:textId="64778E38" w:rsidR="002B48FD" w:rsidRDefault="002B48FD" w:rsidP="005F43F8"/>
    <w:p w14:paraId="5997D575" w14:textId="02B76BF8" w:rsidR="002B48FD" w:rsidRDefault="002B48FD" w:rsidP="005F43F8"/>
    <w:p w14:paraId="51B5BF57" w14:textId="2BDC0A41" w:rsidR="002B48FD" w:rsidRDefault="002B48FD" w:rsidP="005F43F8"/>
    <w:p w14:paraId="33821CFB" w14:textId="79EFEDD0" w:rsidR="002B48FD" w:rsidRDefault="002B48FD" w:rsidP="005F43F8"/>
    <w:p w14:paraId="04833230" w14:textId="145B6B09" w:rsidR="002B48FD" w:rsidRDefault="002B48FD" w:rsidP="005F43F8"/>
    <w:p w14:paraId="1225FB69" w14:textId="44D288B5" w:rsidR="002B48FD" w:rsidRDefault="002B48FD" w:rsidP="005F43F8"/>
    <w:p w14:paraId="5BD372C0" w14:textId="4918A201" w:rsidR="002B48FD" w:rsidRDefault="002B48FD" w:rsidP="005F43F8"/>
    <w:p w14:paraId="510BCB5E" w14:textId="69B71677" w:rsidR="002B48FD" w:rsidRDefault="002B48FD" w:rsidP="005F43F8"/>
    <w:p w14:paraId="2FE5CC17" w14:textId="081F60E7" w:rsidR="002B48FD" w:rsidRDefault="002B48FD" w:rsidP="005F43F8"/>
    <w:p w14:paraId="36D52329" w14:textId="7689940B" w:rsidR="002B48FD" w:rsidRDefault="002B48FD" w:rsidP="005F43F8"/>
    <w:p w14:paraId="17016D0C" w14:textId="3BCF7831" w:rsidR="002B48FD" w:rsidRDefault="002B48FD" w:rsidP="005F43F8"/>
    <w:p w14:paraId="2142CF90" w14:textId="10BC0BD3" w:rsidR="002B48FD" w:rsidRDefault="002B48FD" w:rsidP="005F43F8"/>
    <w:p w14:paraId="191E5FD1" w14:textId="73C700FC" w:rsidR="002B48FD" w:rsidRDefault="002B48FD" w:rsidP="005F43F8"/>
    <w:p w14:paraId="347DB5F7" w14:textId="043CD2F0" w:rsidR="002B48FD" w:rsidRDefault="002B48FD" w:rsidP="005F43F8"/>
    <w:p w14:paraId="2C74E2D5" w14:textId="22C642AA" w:rsidR="002B48FD" w:rsidRDefault="002B48FD" w:rsidP="005F43F8"/>
    <w:p w14:paraId="2AF839D1" w14:textId="640E920E" w:rsidR="002B48FD" w:rsidRDefault="002B48FD" w:rsidP="005F43F8"/>
    <w:p w14:paraId="1E061E32" w14:textId="65966E55" w:rsidR="002B48FD" w:rsidRDefault="002B48FD" w:rsidP="005F43F8"/>
    <w:p w14:paraId="57138EF7" w14:textId="4E182147" w:rsidR="002B48FD" w:rsidRDefault="002B48FD" w:rsidP="005F43F8"/>
    <w:p w14:paraId="0EC175FD" w14:textId="26CDC432" w:rsidR="002B48FD" w:rsidRDefault="002B48FD" w:rsidP="005F43F8"/>
    <w:p w14:paraId="3EEC7214" w14:textId="59DB5976" w:rsidR="002B48FD" w:rsidRDefault="002B48FD" w:rsidP="005F43F8"/>
    <w:p w14:paraId="4F03ECD7" w14:textId="77777777" w:rsidR="002B48FD" w:rsidRPr="00A460CF" w:rsidRDefault="002B48FD" w:rsidP="005F43F8"/>
    <w:p w14:paraId="384873F8" w14:textId="493ED96A" w:rsidR="00205843" w:rsidRPr="00A460CF" w:rsidRDefault="00205843" w:rsidP="00420625">
      <w:pPr>
        <w:pStyle w:val="Nadpis1"/>
        <w:numPr>
          <w:ilvl w:val="0"/>
          <w:numId w:val="22"/>
        </w:numPr>
        <w:rPr>
          <w:color w:val="auto"/>
        </w:rPr>
      </w:pPr>
      <w:bookmarkStart w:id="10" w:name="_Toc386301761"/>
      <w:bookmarkStart w:id="11" w:name="_Toc476327918"/>
      <w:r w:rsidRPr="00A460CF">
        <w:rPr>
          <w:color w:val="auto"/>
        </w:rPr>
        <w:lastRenderedPageBreak/>
        <w:t>Výsledky</w:t>
      </w:r>
      <w:bookmarkEnd w:id="10"/>
      <w:bookmarkEnd w:id="11"/>
    </w:p>
    <w:p w14:paraId="4E95B92D" w14:textId="77777777" w:rsidR="004F427A" w:rsidRPr="00A460CF" w:rsidRDefault="004F427A" w:rsidP="00056239">
      <w:pPr>
        <w:pStyle w:val="Normlnbezodsazen"/>
      </w:pPr>
      <w:r w:rsidRPr="00A460CF"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A460CF" w:rsidRDefault="00204624" w:rsidP="00F47FBC">
      <w:r w:rsidRPr="00A460CF">
        <w:t xml:space="preserve">Výsledky </w:t>
      </w:r>
      <w:r w:rsidR="00907EF2" w:rsidRPr="00A460CF">
        <w:t xml:space="preserve">mají vždy obsahovat </w:t>
      </w:r>
      <w:r w:rsidRPr="00A460CF">
        <w:t>hlavní text, který</w:t>
      </w:r>
      <w:r w:rsidR="00907EF2" w:rsidRPr="00A460CF"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Pr="00A460CF" w:rsidRDefault="00F47FBC" w:rsidP="00F47FBC">
      <w:r w:rsidRPr="00A460CF">
        <w:t>Na každý obrázek musí být uveden odkaz v textu, který má formát jako v následující větě. Obrázek se vždy čísluje a popisuje pod obrázkem, viz příklad na Obr. </w:t>
      </w:r>
      <w:r w:rsidR="00FC2A67" w:rsidRPr="00A460CF">
        <w:t>3.</w:t>
      </w:r>
      <w:r w:rsidRPr="00A460CF">
        <w:t>1.</w:t>
      </w:r>
    </w:p>
    <w:p w14:paraId="0D6CA6A6" w14:textId="77777777" w:rsidR="00F47FBC" w:rsidRPr="00A460CF" w:rsidRDefault="00F47FBC" w:rsidP="00B10BD3">
      <w:pPr>
        <w:pStyle w:val="Obrzek"/>
      </w:pPr>
      <w:r w:rsidRPr="00A460CF"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Pr="00A460CF" w:rsidRDefault="00F47FBC" w:rsidP="002D7901">
      <w:pPr>
        <w:pStyle w:val="Obrzek-popis"/>
      </w:pPr>
      <w:r w:rsidRPr="00A460CF">
        <w:rPr>
          <w:b/>
        </w:rPr>
        <w:t xml:space="preserve">Obr. </w:t>
      </w:r>
      <w:r w:rsidR="00B10BD3" w:rsidRPr="00A460CF">
        <w:rPr>
          <w:b/>
        </w:rPr>
        <w:t>3.</w:t>
      </w:r>
      <w:r w:rsidRPr="00A460CF">
        <w:rPr>
          <w:b/>
        </w:rPr>
        <w:t>1:</w:t>
      </w:r>
      <w:r w:rsidRPr="00A460CF">
        <w:t xml:space="preserve"> Tulipány před ozářením kryptonitem. Fotografie: autor.</w:t>
      </w:r>
    </w:p>
    <w:p w14:paraId="28B8ADB9" w14:textId="77777777" w:rsidR="00EE26B6" w:rsidRPr="00A460CF" w:rsidRDefault="00F47FBC" w:rsidP="00FF298E">
      <w:pPr>
        <w:rPr>
          <w:rStyle w:val="Hypertextovodkaz"/>
          <w:color w:val="auto"/>
        </w:rPr>
      </w:pPr>
      <w:r w:rsidRPr="00A460CF">
        <w:t xml:space="preserve">Obrázky </w:t>
      </w:r>
      <w:r w:rsidR="00B10BD3" w:rsidRPr="00A460CF">
        <w:t xml:space="preserve">číslujte </w:t>
      </w:r>
      <w:r w:rsidRPr="00A460CF">
        <w:t>podle hlavní kapitoly, ve které se vyskytují. Podkapitoly se již neuvažují. To znamená, že obrázky v úvodu (typicky kap. 1) budou: Obr.</w:t>
      </w:r>
      <w:r w:rsidR="00056239" w:rsidRPr="00A460CF">
        <w:t> </w:t>
      </w:r>
      <w:r w:rsidRPr="00A460CF">
        <w:t>1.1, Obr.</w:t>
      </w:r>
      <w:r w:rsidR="00056239" w:rsidRPr="00A460CF">
        <w:t> </w:t>
      </w:r>
      <w:r w:rsidRPr="00A460CF">
        <w:t>1.2 atd. V metodách (typicky druhá velká kapitola) budou číslovány Obr.</w:t>
      </w:r>
      <w:r w:rsidR="00056239" w:rsidRPr="00A460CF">
        <w:t> </w:t>
      </w:r>
      <w:r w:rsidRPr="00A460CF">
        <w:t>2.1, Obr.</w:t>
      </w:r>
      <w:r w:rsidR="00056239" w:rsidRPr="00A460CF">
        <w:t> </w:t>
      </w:r>
      <w:r w:rsidRPr="00A460CF">
        <w:t>2.2, Obr.</w:t>
      </w:r>
      <w:r w:rsidR="00056239" w:rsidRPr="00A460CF">
        <w:t> </w:t>
      </w:r>
      <w:r w:rsidRPr="00A460CF">
        <w:t xml:space="preserve">2.3 atd. </w:t>
      </w:r>
    </w:p>
    <w:p w14:paraId="4FED6141" w14:textId="77777777" w:rsidR="00A206DC" w:rsidRPr="00A460CF" w:rsidRDefault="00A206DC" w:rsidP="00A206DC">
      <w:r w:rsidRPr="00A460CF">
        <w:t>Popis tabulky, na rozdíl od obrázku, je zpravidla nad tabulkou</w:t>
      </w:r>
      <w:r w:rsidR="008D7E3B" w:rsidRPr="00A460CF">
        <w:t>, viz Tabulka 3.1</w:t>
      </w:r>
      <w:r w:rsidRPr="00A460CF"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 w:rsidRPr="00A460CF">
        <w:t xml:space="preserve"> Na každý obrázek a tabulku je třeba odkazovat z hlavního textu.</w:t>
      </w:r>
    </w:p>
    <w:p w14:paraId="60B8ECA7" w14:textId="77777777" w:rsidR="00535F3F" w:rsidRPr="00A460CF" w:rsidRDefault="00535F3F" w:rsidP="00ED6CB6">
      <w:pPr>
        <w:pStyle w:val="Tabulka-popis"/>
        <w:ind w:left="709" w:right="706"/>
        <w:rPr>
          <w:rFonts w:cs="Times New Roman"/>
        </w:rPr>
      </w:pPr>
      <w:r w:rsidRPr="00A460CF">
        <w:rPr>
          <w:rFonts w:cs="Times New Roman"/>
          <w:b/>
        </w:rPr>
        <w:t>Tabulka 3.1:</w:t>
      </w:r>
      <w:r w:rsidRPr="00A460CF">
        <w:rPr>
          <w:rFonts w:cs="Times New Roman"/>
        </w:rPr>
        <w:t xml:space="preserve"> Reakční čas </w:t>
      </w:r>
      <w:r w:rsidRPr="00A460CF">
        <w:rPr>
          <w:rFonts w:cs="Times New Roman"/>
          <w:i/>
          <w:iCs/>
        </w:rPr>
        <w:t>T</w:t>
      </w:r>
      <w:r w:rsidRPr="00A460CF">
        <w:rPr>
          <w:rFonts w:cs="Times New Roman"/>
          <w:vertAlign w:val="subscript"/>
        </w:rPr>
        <w:t>20</w:t>
      </w:r>
      <w:r w:rsidRPr="00A460CF">
        <w:rPr>
          <w:rFonts w:cs="Times New Roman"/>
        </w:rPr>
        <w:t xml:space="preserve"> signálu periferní saturace kyslíkem, </w:t>
      </w:r>
      <w:r w:rsidRPr="00A460CF">
        <w:rPr>
          <w:rFonts w:cs="Times New Roman"/>
          <w:i/>
          <w:iCs/>
        </w:rPr>
        <w:t>Sp</w:t>
      </w:r>
      <w:r w:rsidRPr="00A460CF">
        <w:rPr>
          <w:rFonts w:cs="Times New Roman"/>
        </w:rPr>
        <w:t>O</w:t>
      </w:r>
      <w:r w:rsidRPr="00A460CF">
        <w:rPr>
          <w:rFonts w:cs="Times New Roman"/>
          <w:vertAlign w:val="subscript"/>
        </w:rPr>
        <w:t>2</w:t>
      </w:r>
      <w:r w:rsidRPr="00A460CF">
        <w:rPr>
          <w:rFonts w:cs="Times New Roman"/>
        </w:rPr>
        <w:t>, měřený třemi různými přístroji</w:t>
      </w:r>
      <w:r w:rsidR="00056239" w:rsidRPr="00A460CF">
        <w:rPr>
          <w:rFonts w:cs="Times New Roman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7F32F5" w:rsidRPr="00A460CF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A460CF" w:rsidRDefault="00ED6CB6" w:rsidP="00EA442E">
            <w:pPr>
              <w:pStyle w:val="Tabulka"/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A460CF" w:rsidRDefault="00ED6CB6" w:rsidP="00EA442E">
            <w:pPr>
              <w:pStyle w:val="Tabulka"/>
            </w:pPr>
            <w:r w:rsidRPr="00A460CF">
              <w:rPr>
                <w:i/>
              </w:rPr>
              <w:t>T</w:t>
            </w:r>
            <w:r w:rsidRPr="00A460CF">
              <w:rPr>
                <w:vertAlign w:val="subscript"/>
              </w:rPr>
              <w:t>20</w:t>
            </w:r>
            <w:r w:rsidRPr="00A460CF">
              <w:t xml:space="preserve"> (s)</w:t>
            </w:r>
          </w:p>
        </w:tc>
      </w:tr>
      <w:tr w:rsidR="007F32F5" w:rsidRPr="00A460CF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A460CF" w:rsidRDefault="00ED6CB6" w:rsidP="00EA442E">
            <w:pPr>
              <w:pStyle w:val="Tabulka"/>
            </w:pPr>
            <w:r w:rsidRPr="00A460CF"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A460CF" w:rsidRDefault="00ED6CB6" w:rsidP="00EA442E">
            <w:pPr>
              <w:pStyle w:val="Tabulka"/>
            </w:pPr>
            <w:r w:rsidRPr="00A460CF"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A460CF" w:rsidRDefault="00ED6CB6" w:rsidP="00EA442E">
            <w:pPr>
              <w:pStyle w:val="Tabulka"/>
            </w:pPr>
            <w:r w:rsidRPr="00A460CF">
              <w:t>Carescape B650</w:t>
            </w:r>
          </w:p>
        </w:tc>
      </w:tr>
      <w:tr w:rsidR="007F32F5" w:rsidRPr="00A460CF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52±15</w:t>
            </w:r>
            <w:r w:rsidR="00ED6CB6" w:rsidRPr="00A460CF">
              <w:rPr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65±19</w:t>
            </w:r>
            <w:r w:rsidR="00ED6CB6" w:rsidRPr="00A460CF">
              <w:rPr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A460CF" w:rsidRDefault="00ED6CB6" w:rsidP="00EA442E">
            <w:pPr>
              <w:pStyle w:val="Tabulka"/>
            </w:pPr>
            <w:r w:rsidRPr="00A460CF">
              <w:t>56±15</w:t>
            </w:r>
          </w:p>
        </w:tc>
      </w:tr>
      <w:tr w:rsidR="007F32F5" w:rsidRPr="00A460CF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A460CF" w:rsidRDefault="00ED6CB6" w:rsidP="00EA442E">
            <w:pPr>
              <w:pStyle w:val="Tabulka"/>
              <w:jc w:val="left"/>
            </w:pPr>
            <w:r w:rsidRPr="00A460CF"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A460CF" w:rsidRDefault="00ED6CB6" w:rsidP="00EA442E">
            <w:pPr>
              <w:pStyle w:val="Tabulka"/>
            </w:pPr>
            <w:r w:rsidRPr="00A460CF"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A460CF" w:rsidRDefault="00ED6CB6" w:rsidP="00EA442E">
            <w:pPr>
              <w:pStyle w:val="Tabulka"/>
            </w:pPr>
            <w:r w:rsidRPr="00A460CF"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A460CF" w:rsidRDefault="00ED6CB6" w:rsidP="00EA442E">
            <w:pPr>
              <w:pStyle w:val="Tabulka"/>
            </w:pPr>
            <w:r w:rsidRPr="00A460CF">
              <w:t>49±15</w:t>
            </w:r>
          </w:p>
        </w:tc>
      </w:tr>
      <w:tr w:rsidR="007F32F5" w:rsidRPr="00A460CF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A460CF" w:rsidRDefault="00ED6CB6" w:rsidP="00EA442E">
            <w:pPr>
              <w:pStyle w:val="Tabulka"/>
              <w:jc w:val="left"/>
            </w:pPr>
            <w:r w:rsidRPr="00A460CF"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A460CF" w:rsidRDefault="00ED6CB6" w:rsidP="00EA442E">
            <w:pPr>
              <w:pStyle w:val="Tabulka"/>
            </w:pPr>
            <w:r w:rsidRPr="00A460CF"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A460CF" w:rsidRDefault="00ED6CB6" w:rsidP="00EA442E">
            <w:pPr>
              <w:pStyle w:val="Tabulka"/>
            </w:pPr>
            <w:r w:rsidRPr="00A460CF">
              <w:t>119±47</w:t>
            </w:r>
            <w:r w:rsidRPr="00A460CF">
              <w:rPr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A460CF" w:rsidRDefault="00012898" w:rsidP="00EA442E">
            <w:pPr>
              <w:pStyle w:val="Tabulka"/>
            </w:pPr>
            <w:r w:rsidRPr="00A460CF">
              <w:t xml:space="preserve"> </w:t>
            </w:r>
            <w:r w:rsidR="00ED6CB6" w:rsidRPr="00A460CF">
              <w:t>73±41</w:t>
            </w:r>
            <w:r w:rsidR="00ED6CB6" w:rsidRPr="00A460CF">
              <w:rPr>
                <w:vertAlign w:val="superscript"/>
              </w:rPr>
              <w:t>#</w:t>
            </w:r>
          </w:p>
        </w:tc>
      </w:tr>
    </w:tbl>
    <w:p w14:paraId="50D0A33C" w14:textId="77777777" w:rsidR="00535F3F" w:rsidRPr="00A460CF" w:rsidRDefault="00535F3F" w:rsidP="0077377D">
      <w:pPr>
        <w:pStyle w:val="Tabulka-poznmka"/>
        <w:ind w:left="709" w:right="706"/>
      </w:pPr>
      <w:r w:rsidRPr="00A460CF">
        <w:t xml:space="preserve">Data </w:t>
      </w:r>
      <w:r w:rsidR="00056239" w:rsidRPr="00A460CF">
        <w:t xml:space="preserve">byla měřena pro shodnou skupinu 14 probandů a </w:t>
      </w:r>
      <w:r w:rsidRPr="00A460CF">
        <w:t xml:space="preserve">jsou uvedena jako aritmetický průměr ± směrodatná odchylka. Symboly </w:t>
      </w:r>
      <w:r w:rsidRPr="00A460CF">
        <w:rPr>
          <w:vertAlign w:val="superscript"/>
        </w:rPr>
        <w:t>*</w:t>
      </w:r>
      <w:r w:rsidR="00EC2470" w:rsidRPr="00A460CF">
        <w:rPr>
          <w:vertAlign w:val="superscript"/>
        </w:rPr>
        <w:t xml:space="preserve"> </w:t>
      </w:r>
      <w:r w:rsidRPr="00A460CF">
        <w:t xml:space="preserve">a </w:t>
      </w:r>
      <w:r w:rsidRPr="00A460CF">
        <w:rPr>
          <w:vertAlign w:val="superscript"/>
        </w:rPr>
        <w:t>#</w:t>
      </w:r>
      <w:r w:rsidRPr="00A460CF">
        <w:t xml:space="preserve"> značí statisticky významný rozdíl (</w:t>
      </w:r>
      <w:r w:rsidRPr="00A460CF">
        <w:rPr>
          <w:i/>
        </w:rPr>
        <w:t>p</w:t>
      </w:r>
      <w:r w:rsidR="00482004" w:rsidRPr="00A460CF">
        <w:rPr>
          <w:vertAlign w:val="subscript"/>
        </w:rPr>
        <w:t> </w:t>
      </w:r>
      <w:r w:rsidRPr="00A460CF">
        <w:t>&lt;</w:t>
      </w:r>
      <w:r w:rsidR="00482004" w:rsidRPr="00A460CF">
        <w:rPr>
          <w:vertAlign w:val="subscript"/>
        </w:rPr>
        <w:t> </w:t>
      </w:r>
      <w:r w:rsidRPr="00A460CF">
        <w:t>0</w:t>
      </w:r>
      <w:r w:rsidR="00C04C14" w:rsidRPr="00A460CF">
        <w:t>,</w:t>
      </w:r>
      <w:r w:rsidRPr="00A460CF">
        <w:t>05) časů pro shodnou fázi.</w:t>
      </w:r>
    </w:p>
    <w:p w14:paraId="6F131407" w14:textId="77777777" w:rsidR="00056239" w:rsidRPr="00A460CF" w:rsidRDefault="00056239" w:rsidP="0049290C">
      <w:pPr>
        <w:ind w:firstLine="0"/>
        <w:sectPr w:rsidR="00056239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A460CF" w:rsidRDefault="00205843" w:rsidP="006B61FB">
      <w:pPr>
        <w:pStyle w:val="Nadpis1"/>
        <w:rPr>
          <w:color w:val="auto"/>
        </w:rPr>
      </w:pPr>
      <w:bookmarkStart w:id="12" w:name="_Toc386301762"/>
      <w:bookmarkStart w:id="13" w:name="_Toc476327919"/>
      <w:r w:rsidRPr="00A460CF">
        <w:rPr>
          <w:color w:val="auto"/>
        </w:rPr>
        <w:lastRenderedPageBreak/>
        <w:t>Diskuse</w:t>
      </w:r>
      <w:bookmarkEnd w:id="12"/>
      <w:bookmarkEnd w:id="13"/>
    </w:p>
    <w:p w14:paraId="3C042A22" w14:textId="77777777" w:rsidR="000B5EAB" w:rsidRPr="00A460CF" w:rsidRDefault="00FB667A" w:rsidP="00056239">
      <w:pPr>
        <w:pStyle w:val="Normlnbezodsazen"/>
      </w:pPr>
      <w:r w:rsidRPr="00A460CF">
        <w:t>V této části shrňte získané výsledky (</w:t>
      </w:r>
      <w:r w:rsidRPr="00A460CF">
        <w:rPr>
          <w:rStyle w:val="Zdraznn"/>
        </w:rPr>
        <w:t>hlavní zjištění práce</w:t>
      </w:r>
      <w:r w:rsidRPr="00A460CF">
        <w:t>) a následně tyto výsledky interpretujte s ohledem na cíle práce. Lze též získané výsledky a výstupy konfrontovat s</w:t>
      </w:r>
      <w:r w:rsidR="00F17E83" w:rsidRPr="00A460CF">
        <w:t> </w:t>
      </w:r>
      <w:r w:rsidRPr="00A460CF">
        <w:t>výsledky a výstupy jiných autorů, výrobky jiných společností apod. Nezbytné je správné uvádění zdrojů (citace prací, které jsou zde porovnávány a diskutovány).</w:t>
      </w:r>
      <w:r w:rsidR="000B5EAB" w:rsidRPr="00A460CF">
        <w:t xml:space="preserve"> Diskutují se</w:t>
      </w:r>
      <w:r w:rsidR="00463521" w:rsidRPr="00A460CF">
        <w:t xml:space="preserve"> rovněž</w:t>
      </w:r>
      <w:r w:rsidR="000B5EAB" w:rsidRPr="00A460CF"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A460CF" w:rsidRDefault="00F17E83">
      <w:pPr>
        <w:spacing w:after="200"/>
        <w:sectPr w:rsidR="00F17E83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A460CF" w:rsidRDefault="00205843" w:rsidP="00B50857">
      <w:pPr>
        <w:pStyle w:val="Nadpis1"/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A460CF">
        <w:rPr>
          <w:color w:val="auto"/>
        </w:rPr>
        <w:lastRenderedPageBreak/>
        <w:t>Závěr</w:t>
      </w:r>
      <w:bookmarkEnd w:id="14"/>
      <w:bookmarkEnd w:id="15"/>
      <w:bookmarkEnd w:id="16"/>
    </w:p>
    <w:p w14:paraId="69E5A793" w14:textId="77777777" w:rsidR="004E46F8" w:rsidRPr="00A460CF" w:rsidRDefault="006F13B1" w:rsidP="00F17E83">
      <w:pPr>
        <w:pStyle w:val="Normlnbezodsazen"/>
      </w:pPr>
      <w:r w:rsidRPr="00A460CF">
        <w:t xml:space="preserve">Závěr stručně </w:t>
      </w:r>
      <w:r w:rsidR="000B5EAB" w:rsidRPr="00A460CF">
        <w:t xml:space="preserve">shrnuje </w:t>
      </w:r>
      <w:r w:rsidRPr="00A460CF">
        <w:t>splnění vytyčených cílů</w:t>
      </w:r>
      <w:r w:rsidR="00463521" w:rsidRPr="00A460CF">
        <w:t xml:space="preserve"> práce.</w:t>
      </w:r>
      <w:r w:rsidRPr="00A460CF">
        <w:t xml:space="preserve"> </w:t>
      </w:r>
    </w:p>
    <w:p w14:paraId="2A5AA006" w14:textId="77777777" w:rsidR="004E46F8" w:rsidRPr="00A460CF" w:rsidRDefault="00B636D5" w:rsidP="00EE26B6">
      <w:r w:rsidRPr="00A460CF">
        <w:t>Shrnutí</w:t>
      </w:r>
      <w:r w:rsidR="00463521" w:rsidRPr="00A460CF">
        <w:t xml:space="preserve"> splněných (nebo </w:t>
      </w:r>
      <w:r w:rsidR="00F17E83" w:rsidRPr="00A460CF">
        <w:t xml:space="preserve">snad </w:t>
      </w:r>
      <w:r w:rsidR="00463521" w:rsidRPr="00A460CF">
        <w:t>v menší míře nesplněných)</w:t>
      </w:r>
      <w:r w:rsidRPr="00A460CF">
        <w:t xml:space="preserve"> cílů práce navazuje n</w:t>
      </w:r>
      <w:r w:rsidR="00F17E83" w:rsidRPr="00A460CF">
        <w:t xml:space="preserve">a úvod práce. </w:t>
      </w:r>
      <w:r w:rsidR="004E46F8" w:rsidRPr="00A460CF">
        <w:t>Z dalších částí práce (metody, výsledky a diskuse) je přebíráno jen to nejpodstatnější a</w:t>
      </w:r>
      <w:r w:rsidR="00463521" w:rsidRPr="00A460CF">
        <w:t xml:space="preserve"> v </w:t>
      </w:r>
      <w:r w:rsidR="004E46F8" w:rsidRPr="00A460CF">
        <w:t xml:space="preserve">minimální nutné míře – závěr práce nemá být </w:t>
      </w:r>
      <w:r w:rsidR="00463521" w:rsidRPr="00A460CF">
        <w:t>z</w:t>
      </w:r>
      <w:r w:rsidR="004E46F8" w:rsidRPr="00A460CF">
        <w:t>opakováním abstraktu, výsledků nebo disku</w:t>
      </w:r>
      <w:r w:rsidR="00463521" w:rsidRPr="00A460CF">
        <w:t>s</w:t>
      </w:r>
      <w:r w:rsidR="004E46F8" w:rsidRPr="00A460CF">
        <w:t xml:space="preserve">e. </w:t>
      </w:r>
      <w:r w:rsidR="00463521" w:rsidRPr="00A460CF">
        <w:t>Konec z</w:t>
      </w:r>
      <w:r w:rsidR="004E46F8" w:rsidRPr="00A460CF">
        <w:t>ávěr</w:t>
      </w:r>
      <w:r w:rsidR="00463521" w:rsidRPr="00A460CF">
        <w:t>u</w:t>
      </w:r>
      <w:r w:rsidR="004E46F8" w:rsidRPr="00A460CF">
        <w:t xml:space="preserve"> může obsahovat podložené spekulace</w:t>
      </w:r>
      <w:r w:rsidR="00463521" w:rsidRPr="00A460CF">
        <w:t xml:space="preserve"> o významu práce do budoucna</w:t>
      </w:r>
      <w:r w:rsidR="004E46F8" w:rsidRPr="00A460CF">
        <w:t xml:space="preserve"> nebo výrazná doporučení pro další výzkum nebo praxi, pokud z</w:t>
      </w:r>
      <w:r w:rsidR="00463521" w:rsidRPr="00A460CF">
        <w:t xml:space="preserve"> výsledků </w:t>
      </w:r>
      <w:r w:rsidR="004E46F8" w:rsidRPr="00A460CF">
        <w:t>předkládané práce přímo vyplývají.</w:t>
      </w:r>
    </w:p>
    <w:p w14:paraId="71B9D60D" w14:textId="77777777" w:rsidR="00F17E83" w:rsidRPr="00A460CF" w:rsidRDefault="00F17E83">
      <w:pPr>
        <w:spacing w:after="200"/>
        <w:jc w:val="left"/>
        <w:sectPr w:rsidR="00F17E83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A460CF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A460CF">
        <w:rPr>
          <w:color w:val="auto"/>
        </w:rPr>
        <w:lastRenderedPageBreak/>
        <w:t>S</w:t>
      </w:r>
      <w:bookmarkEnd w:id="17"/>
      <w:r w:rsidRPr="00A460CF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A460CF" w:rsidRDefault="004A604C" w:rsidP="004A604C">
      <w:pPr>
        <w:ind w:firstLine="0"/>
        <w:rPr>
          <w:shd w:val="clear" w:color="auto" w:fill="FFFFFF"/>
        </w:rPr>
      </w:pPr>
      <w:r w:rsidRPr="00A460CF">
        <w:t xml:space="preserve">[1] </w:t>
      </w:r>
      <w:r w:rsidRPr="00A460CF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78FB89B4" w14:textId="128A5515" w:rsidR="004E0A87" w:rsidRPr="00A460CF" w:rsidRDefault="004E0A87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</w:rPr>
        <w:t>[2]</w:t>
      </w:r>
      <w:r w:rsidR="00DA623B" w:rsidRPr="00A460CF">
        <w:rPr>
          <w:shd w:val="clear" w:color="auto" w:fill="FFFFFF"/>
        </w:rPr>
        <w:t xml:space="preserve"> </w:t>
      </w:r>
      <w:r w:rsidR="00DA623B" w:rsidRPr="00A460CF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5E013F1B" w14:textId="0BE64C02" w:rsidR="004E0A87" w:rsidRPr="00A460CF" w:rsidRDefault="004E0A87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</w:rPr>
        <w:t>[3]</w:t>
      </w:r>
      <w:r w:rsidR="00A678D0" w:rsidRPr="00A460CF">
        <w:rPr>
          <w:shd w:val="clear" w:color="auto" w:fill="FFFFFF"/>
        </w:rPr>
        <w:t xml:space="preserve"> </w:t>
      </w:r>
      <w:r w:rsidR="00A678D0" w:rsidRPr="00A460CF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A460CF">
        <w:rPr>
          <w:shd w:val="clear" w:color="auto" w:fill="FFFFFF"/>
        </w:rPr>
        <w:t>. Vydání: desáté. Praha: Armex Publishing, 2019. Edice kapesních zákonů. ISBN 978-80-87451-64-9.</w:t>
      </w:r>
    </w:p>
    <w:p w14:paraId="1CFEAAE4" w14:textId="5FC6AF90" w:rsidR="000A6E5F" w:rsidRPr="00A460CF" w:rsidRDefault="000A6E5F" w:rsidP="004A604C">
      <w:pPr>
        <w:ind w:firstLine="0"/>
        <w:rPr>
          <w:shd w:val="clear" w:color="auto" w:fill="FFFFFF"/>
        </w:rPr>
      </w:pPr>
      <w:r w:rsidRPr="00A460CF">
        <w:rPr>
          <w:shd w:val="clear" w:color="auto" w:fill="FFFFFF"/>
          <w:lang w:val="en-US"/>
        </w:rPr>
        <w:t xml:space="preserve">[4] </w:t>
      </w:r>
      <w:r w:rsidRPr="00A460CF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A460CF">
        <w:rPr>
          <w:shd w:val="clear" w:color="auto" w:fill="FFFFFF"/>
        </w:rPr>
        <w:t xml:space="preserve"> [online]. Česko: Ze dne 23. července 2014 [cit. 2022-06-16]. Dostupné z: </w:t>
      </w:r>
      <w:hyperlink r:id="rId19" w:history="1">
        <w:r w:rsidR="00175B54" w:rsidRPr="00A460CF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708E5DC6" w:rsidR="00175B54" w:rsidRPr="00A460CF" w:rsidRDefault="00175B54" w:rsidP="004A604C">
      <w:pPr>
        <w:ind w:firstLine="0"/>
        <w:rPr>
          <w:shd w:val="clear" w:color="auto" w:fill="FFFFFF"/>
          <w:lang w:val="en-US"/>
        </w:rPr>
      </w:pPr>
      <w:r w:rsidRPr="00A460CF">
        <w:rPr>
          <w:shd w:val="clear" w:color="auto" w:fill="FFFFFF"/>
        </w:rPr>
        <w:t xml:space="preserve">[5] </w:t>
      </w:r>
      <w:r w:rsidR="00522E11" w:rsidRPr="00A460CF">
        <w:rPr>
          <w:shd w:val="clear" w:color="auto" w:fill="FFFFFF"/>
        </w:rPr>
        <w:t>KOLOUCH, Jan a Pavel BAŠTA. </w:t>
      </w:r>
      <w:r w:rsidR="00522E11" w:rsidRPr="00A460CF">
        <w:rPr>
          <w:i/>
          <w:iCs/>
          <w:shd w:val="clear" w:color="auto" w:fill="FFFFFF"/>
        </w:rPr>
        <w:t>CyberSecurity</w:t>
      </w:r>
      <w:r w:rsidR="00522E11" w:rsidRPr="00A460CF">
        <w:rPr>
          <w:shd w:val="clear" w:color="auto" w:fill="FFFFFF"/>
        </w:rPr>
        <w:t> [online]. Praha: CZ.NIC, z.s.p.o., 2019 [cit. 2022-06-16]. CZ.NIC. ISBN 978-80-88168-31-7. Dostupné z: https://knihy.nic.cz/files/edice/cybersecurity.pdf</w:t>
      </w:r>
    </w:p>
    <w:p w14:paraId="48AE038C" w14:textId="77777777" w:rsidR="00635FFB" w:rsidRPr="00A460CF" w:rsidRDefault="00635FFB" w:rsidP="004A604C">
      <w:pPr>
        <w:ind w:firstLine="0"/>
      </w:pPr>
    </w:p>
    <w:p w14:paraId="42D71D7F" w14:textId="77777777" w:rsidR="004F531E" w:rsidRPr="00A460CF" w:rsidRDefault="004F531E" w:rsidP="0042328B">
      <w:pPr>
        <w:ind w:firstLine="0"/>
        <w:sectPr w:rsidR="004F531E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A460CF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20" w:name="_Toc350012467"/>
      <w:bookmarkStart w:id="21" w:name="_Toc386301765"/>
      <w:bookmarkStart w:id="22" w:name="_Toc476327922"/>
      <w:r w:rsidRPr="00A460CF">
        <w:rPr>
          <w:color w:val="auto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 xml:space="preserve">Pro hlavní text práce používejte patkové písmo (Times New Roman, </w:t>
      </w:r>
      <w:r w:rsidR="00D5170D" w:rsidRPr="00A460CF">
        <w:t xml:space="preserve">Georgia, </w:t>
      </w:r>
      <w:r w:rsidRPr="00A460CF">
        <w:t>Garamond apod.), velikost 12. Rovnice, matematické symboly apod. by měly být sázeny stejným, nebo alespoň co nejpodobnějším</w:t>
      </w:r>
      <w:r w:rsidR="003806BF" w:rsidRPr="00A460CF">
        <w:t xml:space="preserve"> písmem stejné velikosti</w:t>
      </w:r>
      <w:r w:rsidRPr="00A460CF">
        <w:t>. Popisy obrázků a tabulek sázejte stejným písmem se zmenšenou velikostí. Nadpisy</w:t>
      </w:r>
      <w:r w:rsidR="00C06AD1" w:rsidRPr="00A460CF">
        <w:t xml:space="preserve">, čísla stránek, případné záhlaví </w:t>
      </w:r>
      <w:r w:rsidR="00653442" w:rsidRPr="00A460CF">
        <w:t>či</w:t>
      </w:r>
      <w:r w:rsidR="00C06AD1" w:rsidRPr="00A460CF">
        <w:t xml:space="preserve"> zápatí apod.</w:t>
      </w:r>
      <w:r w:rsidRPr="00A460CF">
        <w:t xml:space="preserve"> mohou být sázeny buď stejným písmem</w:t>
      </w:r>
      <w:r w:rsidR="00C06AD1" w:rsidRPr="00A460CF">
        <w:t xml:space="preserve"> jako hlavní text</w:t>
      </w:r>
      <w:r w:rsidRPr="00A460CF">
        <w:t xml:space="preserve">, nebo písmem bezpatkovým (např. Calibri). </w:t>
      </w:r>
      <w:r w:rsidRPr="00A460CF">
        <w:rPr>
          <w:b/>
        </w:rPr>
        <w:t>V celé práci musí být použity maximálně dvě různá písma.</w:t>
      </w:r>
    </w:p>
    <w:p w14:paraId="6F010265" w14:textId="77777777" w:rsidR="0080046E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>Řádkování práce, odsazení odstavců</w:t>
      </w:r>
      <w:r w:rsidR="00776F8E" w:rsidRPr="00A460CF">
        <w:t>, velikosti písma v nadpisech</w:t>
      </w:r>
      <w:r w:rsidRPr="00A460CF">
        <w:t xml:space="preserve"> apod. definují</w:t>
      </w:r>
      <w:r w:rsidR="00776F8E" w:rsidRPr="00A460CF">
        <w:t xml:space="preserve"> přímo</w:t>
      </w:r>
      <w:r w:rsidRPr="00A460CF">
        <w:t xml:space="preserve"> jednotlivé styly </w:t>
      </w:r>
      <w:r w:rsidR="00776F8E" w:rsidRPr="00A460CF">
        <w:t xml:space="preserve">použité v </w:t>
      </w:r>
      <w:r w:rsidR="00FB211C" w:rsidRPr="00A460CF">
        <w:t>této šablon</w:t>
      </w:r>
      <w:r w:rsidR="00776F8E" w:rsidRPr="00A460CF">
        <w:t>ě</w:t>
      </w:r>
      <w:r w:rsidR="00D5170D" w:rsidRPr="00A460CF">
        <w:t>.</w:t>
      </w:r>
    </w:p>
    <w:p w14:paraId="14C5D3E8" w14:textId="77777777" w:rsidR="0080046E" w:rsidRPr="00A460CF" w:rsidRDefault="0080046E" w:rsidP="00D5170D">
      <w:pPr>
        <w:pStyle w:val="Normlnbezodsazen"/>
        <w:numPr>
          <w:ilvl w:val="0"/>
          <w:numId w:val="12"/>
        </w:numPr>
      </w:pPr>
      <w:r w:rsidRPr="00A460CF">
        <w:t>Okraje stránek práce jsou vždy 2,5 cm na každé straně plus 1 cm u hřbetu práce</w:t>
      </w:r>
      <w:r w:rsidR="000964BF" w:rsidRPr="00A460CF">
        <w:t xml:space="preserve"> (levá strana)</w:t>
      </w:r>
      <w:r w:rsidRPr="00A460CF">
        <w:t>.</w:t>
      </w:r>
    </w:p>
    <w:p w14:paraId="045F1E76" w14:textId="77777777" w:rsidR="0080046E" w:rsidRPr="00A460CF" w:rsidRDefault="000964BF" w:rsidP="00D5170D">
      <w:pPr>
        <w:pStyle w:val="Normlnbezodsazen"/>
        <w:numPr>
          <w:ilvl w:val="0"/>
          <w:numId w:val="12"/>
        </w:numPr>
      </w:pPr>
      <w:r w:rsidRPr="00A460CF">
        <w:t>Práce je tištěna jednostranně, na papír formátu A4.</w:t>
      </w:r>
    </w:p>
    <w:p w14:paraId="50204AAA" w14:textId="77777777" w:rsidR="000964BF" w:rsidRPr="00A460CF" w:rsidRDefault="000964BF" w:rsidP="00D5170D">
      <w:pPr>
        <w:pStyle w:val="Normlnbezodsazen"/>
        <w:numPr>
          <w:ilvl w:val="0"/>
          <w:numId w:val="12"/>
        </w:numPr>
      </w:pPr>
      <w:r w:rsidRPr="00A460CF">
        <w:t>Stránky se číslují arabskými číslicemi počínaje první (titulní) stranou. Číslování stránek se</w:t>
      </w:r>
      <w:r w:rsidR="00647AE5" w:rsidRPr="00A460CF">
        <w:t xml:space="preserve"> </w:t>
      </w:r>
      <w:r w:rsidRPr="00A460CF">
        <w:t xml:space="preserve">zobrazuje </w:t>
      </w:r>
      <w:r w:rsidR="008F27A2" w:rsidRPr="00A460CF">
        <w:t xml:space="preserve">až </w:t>
      </w:r>
      <w:r w:rsidRPr="00A460CF">
        <w:t>od první stránky obsahu</w:t>
      </w:r>
      <w:r w:rsidR="008F27A2" w:rsidRPr="00A460CF">
        <w:t>,</w:t>
      </w:r>
      <w:r w:rsidRPr="00A460CF">
        <w:t xml:space="preserve"> </w:t>
      </w:r>
      <w:r w:rsidR="00D5170D" w:rsidRPr="00A460CF">
        <w:t>což</w:t>
      </w:r>
      <w:r w:rsidR="008F27A2" w:rsidRPr="00A460CF">
        <w:t xml:space="preserve"> znamená, že na titulní straně, v zadání, prohlášení, poděkování a abstraktech se číslo stránky neuvádí.</w:t>
      </w:r>
    </w:p>
    <w:p w14:paraId="01DD45A3" w14:textId="77777777" w:rsidR="00372046" w:rsidRPr="00A460CF" w:rsidRDefault="00FB211C" w:rsidP="00D5170D">
      <w:pPr>
        <w:pStyle w:val="Normlnbezodsazen"/>
        <w:numPr>
          <w:ilvl w:val="0"/>
          <w:numId w:val="12"/>
        </w:numPr>
      </w:pPr>
      <w:r w:rsidRPr="00A460CF">
        <w:t>Hlavní k</w:t>
      </w:r>
      <w:r w:rsidR="000964BF" w:rsidRPr="00A460CF">
        <w:t xml:space="preserve">apitoly </w:t>
      </w:r>
      <w:r w:rsidRPr="00A460CF">
        <w:t xml:space="preserve">práce, počínaje Úvodem a konče Závěrem, </w:t>
      </w:r>
      <w:r w:rsidR="000964BF" w:rsidRPr="00A460CF">
        <w:t>jsou číslovány arabskými číslicemi</w:t>
      </w:r>
      <w:r w:rsidRPr="00A460CF">
        <w:t xml:space="preserve">. </w:t>
      </w:r>
      <w:r w:rsidR="000964BF" w:rsidRPr="00A460CF">
        <w:t>Seznam použité literatury číslo nemá. Přílohy označujte velkými písmeny anglické abecedy.</w:t>
      </w:r>
    </w:p>
    <w:p w14:paraId="20C52495" w14:textId="77777777" w:rsidR="0064092E" w:rsidRPr="00A460CF" w:rsidRDefault="007A3AC0" w:rsidP="00D5170D">
      <w:pPr>
        <w:pStyle w:val="Normlnbezodsazen"/>
        <w:numPr>
          <w:ilvl w:val="0"/>
          <w:numId w:val="12"/>
        </w:numPr>
        <w:sectPr w:rsidR="0064092E" w:rsidRPr="00A460CF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A460CF">
        <w:t>Každou hlavní kapitolu práce (nadpis 1. úrovně) začínejte na samostatné stránce.</w:t>
      </w:r>
    </w:p>
    <w:p w14:paraId="4068EC86" w14:textId="20D2B383" w:rsidR="00FB211C" w:rsidRPr="007F32F5" w:rsidRDefault="00FB211C" w:rsidP="00FE2812">
      <w:pPr>
        <w:spacing w:after="0" w:line="240" w:lineRule="auto"/>
        <w:ind w:firstLine="0"/>
        <w:jc w:val="left"/>
      </w:pPr>
    </w:p>
    <w:sectPr w:rsidR="00FB211C" w:rsidRPr="007F32F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E17F6" w14:textId="77777777" w:rsidR="00004EE1" w:rsidRDefault="00004EE1" w:rsidP="007C33D3">
      <w:pPr>
        <w:spacing w:line="240" w:lineRule="auto"/>
      </w:pPr>
      <w:r>
        <w:separator/>
      </w:r>
    </w:p>
  </w:endnote>
  <w:endnote w:type="continuationSeparator" w:id="0">
    <w:p w14:paraId="7CC268EA" w14:textId="77777777" w:rsidR="00004EE1" w:rsidRDefault="00004EE1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2E0A1" w14:textId="77777777" w:rsidR="00004EE1" w:rsidRDefault="00004EE1" w:rsidP="007C33D3">
      <w:pPr>
        <w:spacing w:line="240" w:lineRule="auto"/>
      </w:pPr>
      <w:r>
        <w:separator/>
      </w:r>
    </w:p>
  </w:footnote>
  <w:footnote w:type="continuationSeparator" w:id="0">
    <w:p w14:paraId="0061B4A1" w14:textId="77777777" w:rsidR="00004EE1" w:rsidRDefault="00004EE1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2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9"/>
  </w:num>
  <w:num w:numId="13">
    <w:abstractNumId w:val="12"/>
  </w:num>
  <w:num w:numId="14">
    <w:abstractNumId w:val="17"/>
  </w:num>
  <w:num w:numId="15">
    <w:abstractNumId w:val="18"/>
  </w:num>
  <w:num w:numId="16">
    <w:abstractNumId w:val="10"/>
  </w:num>
  <w:num w:numId="17">
    <w:abstractNumId w:val="13"/>
  </w:num>
  <w:num w:numId="18">
    <w:abstractNumId w:val="11"/>
  </w:num>
  <w:num w:numId="19">
    <w:abstractNumId w:val="21"/>
  </w:num>
  <w:num w:numId="20">
    <w:abstractNumId w:val="15"/>
  </w:num>
  <w:num w:numId="21">
    <w:abstractNumId w:val="14"/>
  </w:num>
  <w:num w:numId="22">
    <w:abstractNumId w:val="20"/>
    <w:lvlOverride w:ilvl="0">
      <w:startOverride w:val="3"/>
    </w:lvlOverride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EE1"/>
    <w:rsid w:val="0000514A"/>
    <w:rsid w:val="00012898"/>
    <w:rsid w:val="00015125"/>
    <w:rsid w:val="0002502D"/>
    <w:rsid w:val="00025549"/>
    <w:rsid w:val="00034EFA"/>
    <w:rsid w:val="000511B5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7CC2"/>
    <w:rsid w:val="00175B54"/>
    <w:rsid w:val="001840EC"/>
    <w:rsid w:val="00185D48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D286A"/>
    <w:rsid w:val="001E1EBF"/>
    <w:rsid w:val="001F28E6"/>
    <w:rsid w:val="001F2918"/>
    <w:rsid w:val="001F3693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67668"/>
    <w:rsid w:val="00273C40"/>
    <w:rsid w:val="0027485F"/>
    <w:rsid w:val="00282F07"/>
    <w:rsid w:val="002852B8"/>
    <w:rsid w:val="00297A83"/>
    <w:rsid w:val="002A11FB"/>
    <w:rsid w:val="002B0ED9"/>
    <w:rsid w:val="002B48FD"/>
    <w:rsid w:val="002C1CBD"/>
    <w:rsid w:val="002C3EB5"/>
    <w:rsid w:val="002C6885"/>
    <w:rsid w:val="002D19EB"/>
    <w:rsid w:val="002D3A65"/>
    <w:rsid w:val="002D7901"/>
    <w:rsid w:val="002E202C"/>
    <w:rsid w:val="002E5689"/>
    <w:rsid w:val="002E5995"/>
    <w:rsid w:val="002F0B83"/>
    <w:rsid w:val="002F21E8"/>
    <w:rsid w:val="00304BA4"/>
    <w:rsid w:val="00304E67"/>
    <w:rsid w:val="00310D8D"/>
    <w:rsid w:val="003172BC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473"/>
    <w:rsid w:val="00522E11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92BE5"/>
    <w:rsid w:val="0059442E"/>
    <w:rsid w:val="00597989"/>
    <w:rsid w:val="005A3CB5"/>
    <w:rsid w:val="005A47AA"/>
    <w:rsid w:val="005A4CEB"/>
    <w:rsid w:val="005A745F"/>
    <w:rsid w:val="005B115B"/>
    <w:rsid w:val="005B1AE4"/>
    <w:rsid w:val="005C015F"/>
    <w:rsid w:val="005C182D"/>
    <w:rsid w:val="005C30DA"/>
    <w:rsid w:val="005C7538"/>
    <w:rsid w:val="005D2914"/>
    <w:rsid w:val="005D300D"/>
    <w:rsid w:val="005D4943"/>
    <w:rsid w:val="005E305A"/>
    <w:rsid w:val="005F3917"/>
    <w:rsid w:val="005F43F8"/>
    <w:rsid w:val="0060225A"/>
    <w:rsid w:val="00603211"/>
    <w:rsid w:val="00603E61"/>
    <w:rsid w:val="00604033"/>
    <w:rsid w:val="00607920"/>
    <w:rsid w:val="006120CF"/>
    <w:rsid w:val="006173E9"/>
    <w:rsid w:val="0062478C"/>
    <w:rsid w:val="0063208F"/>
    <w:rsid w:val="00635025"/>
    <w:rsid w:val="00635FFB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918E2"/>
    <w:rsid w:val="006A4C0E"/>
    <w:rsid w:val="006A61FD"/>
    <w:rsid w:val="006B155A"/>
    <w:rsid w:val="006B40D8"/>
    <w:rsid w:val="006B5A36"/>
    <w:rsid w:val="006B61FB"/>
    <w:rsid w:val="006B7E03"/>
    <w:rsid w:val="006D0D14"/>
    <w:rsid w:val="006D5BC0"/>
    <w:rsid w:val="006E190E"/>
    <w:rsid w:val="006E2EDD"/>
    <w:rsid w:val="006F13B1"/>
    <w:rsid w:val="006F3997"/>
    <w:rsid w:val="006F5F04"/>
    <w:rsid w:val="0070072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35B9"/>
    <w:rsid w:val="007A3AC0"/>
    <w:rsid w:val="007B1489"/>
    <w:rsid w:val="007B23B7"/>
    <w:rsid w:val="007C1591"/>
    <w:rsid w:val="007C33D3"/>
    <w:rsid w:val="007C6BF3"/>
    <w:rsid w:val="007C772F"/>
    <w:rsid w:val="007D030E"/>
    <w:rsid w:val="007E3E22"/>
    <w:rsid w:val="007E69C4"/>
    <w:rsid w:val="007F32F5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7FAD"/>
    <w:rsid w:val="008665F4"/>
    <w:rsid w:val="008717AD"/>
    <w:rsid w:val="0087518F"/>
    <w:rsid w:val="008769FE"/>
    <w:rsid w:val="008832B5"/>
    <w:rsid w:val="0088584A"/>
    <w:rsid w:val="00890387"/>
    <w:rsid w:val="0089100F"/>
    <w:rsid w:val="008A7C13"/>
    <w:rsid w:val="008B3D17"/>
    <w:rsid w:val="008C0949"/>
    <w:rsid w:val="008C0AD8"/>
    <w:rsid w:val="008C0FC6"/>
    <w:rsid w:val="008C131E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0E2C"/>
    <w:rsid w:val="009C1A15"/>
    <w:rsid w:val="009C4F1D"/>
    <w:rsid w:val="009C5F6A"/>
    <w:rsid w:val="009D5AEE"/>
    <w:rsid w:val="009D7F12"/>
    <w:rsid w:val="009E2CC7"/>
    <w:rsid w:val="009F19DF"/>
    <w:rsid w:val="00A073EE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47E6"/>
    <w:rsid w:val="00A460CF"/>
    <w:rsid w:val="00A47277"/>
    <w:rsid w:val="00A4785C"/>
    <w:rsid w:val="00A513EF"/>
    <w:rsid w:val="00A678D0"/>
    <w:rsid w:val="00A67B41"/>
    <w:rsid w:val="00A71C83"/>
    <w:rsid w:val="00A74C06"/>
    <w:rsid w:val="00A826A8"/>
    <w:rsid w:val="00A85FDE"/>
    <w:rsid w:val="00A87789"/>
    <w:rsid w:val="00A92ACF"/>
    <w:rsid w:val="00A95ABB"/>
    <w:rsid w:val="00A96A4F"/>
    <w:rsid w:val="00AA5BFA"/>
    <w:rsid w:val="00AB05A3"/>
    <w:rsid w:val="00AB1217"/>
    <w:rsid w:val="00AB27A8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897"/>
    <w:rsid w:val="00B1399B"/>
    <w:rsid w:val="00B15007"/>
    <w:rsid w:val="00B23602"/>
    <w:rsid w:val="00B406F9"/>
    <w:rsid w:val="00B50857"/>
    <w:rsid w:val="00B50868"/>
    <w:rsid w:val="00B636D5"/>
    <w:rsid w:val="00B713AA"/>
    <w:rsid w:val="00B73B62"/>
    <w:rsid w:val="00B755CB"/>
    <w:rsid w:val="00B75E72"/>
    <w:rsid w:val="00B82EA0"/>
    <w:rsid w:val="00B84113"/>
    <w:rsid w:val="00B94983"/>
    <w:rsid w:val="00BA010F"/>
    <w:rsid w:val="00BA53FE"/>
    <w:rsid w:val="00BB4F5B"/>
    <w:rsid w:val="00BC766D"/>
    <w:rsid w:val="00BD7F86"/>
    <w:rsid w:val="00BE000C"/>
    <w:rsid w:val="00BE20D9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70070"/>
    <w:rsid w:val="00C8178F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46AF0"/>
    <w:rsid w:val="00D5170D"/>
    <w:rsid w:val="00D5240E"/>
    <w:rsid w:val="00D529A1"/>
    <w:rsid w:val="00D54FBF"/>
    <w:rsid w:val="00D66B84"/>
    <w:rsid w:val="00D80AAB"/>
    <w:rsid w:val="00D812BD"/>
    <w:rsid w:val="00D846A5"/>
    <w:rsid w:val="00D84B3F"/>
    <w:rsid w:val="00D86F9E"/>
    <w:rsid w:val="00D87865"/>
    <w:rsid w:val="00D94008"/>
    <w:rsid w:val="00D97943"/>
    <w:rsid w:val="00DA088C"/>
    <w:rsid w:val="00DA36EB"/>
    <w:rsid w:val="00DA593F"/>
    <w:rsid w:val="00DA623B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0067E"/>
    <w:rsid w:val="00E17CE4"/>
    <w:rsid w:val="00E22B45"/>
    <w:rsid w:val="00E249B0"/>
    <w:rsid w:val="00E36C2D"/>
    <w:rsid w:val="00E36EB3"/>
    <w:rsid w:val="00E37BA7"/>
    <w:rsid w:val="00E438A0"/>
    <w:rsid w:val="00E44B12"/>
    <w:rsid w:val="00E507B1"/>
    <w:rsid w:val="00E51731"/>
    <w:rsid w:val="00E51F6F"/>
    <w:rsid w:val="00E61468"/>
    <w:rsid w:val="00E6268A"/>
    <w:rsid w:val="00E65880"/>
    <w:rsid w:val="00E73CF7"/>
    <w:rsid w:val="00E75D61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D6E44"/>
    <w:rsid w:val="00EE26B6"/>
    <w:rsid w:val="00EE6F86"/>
    <w:rsid w:val="00F04056"/>
    <w:rsid w:val="00F05139"/>
    <w:rsid w:val="00F14A23"/>
    <w:rsid w:val="00F17E83"/>
    <w:rsid w:val="00F26838"/>
    <w:rsid w:val="00F26ED9"/>
    <w:rsid w:val="00F31FED"/>
    <w:rsid w:val="00F33B26"/>
    <w:rsid w:val="00F3448A"/>
    <w:rsid w:val="00F34CCC"/>
    <w:rsid w:val="00F36E56"/>
    <w:rsid w:val="00F41170"/>
    <w:rsid w:val="00F423F3"/>
    <w:rsid w:val="00F47FBC"/>
    <w:rsid w:val="00F51BD2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3E21"/>
    <w:rsid w:val="00F854B3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www.zakonyprolidi.cz/cs/2014-18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20</Pages>
  <Words>2333</Words>
  <Characters>13769</Characters>
  <Application>Microsoft Office Word</Application>
  <DocSecurity>0</DocSecurity>
  <Lines>114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231</cp:revision>
  <cp:lastPrinted>2014-04-26T17:45:00Z</cp:lastPrinted>
  <dcterms:created xsi:type="dcterms:W3CDTF">2021-01-03T16:50:00Z</dcterms:created>
  <dcterms:modified xsi:type="dcterms:W3CDTF">2022-06-18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